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3BA38" w14:textId="77777777" w:rsidR="00E500D7" w:rsidRDefault="00BF44EE" w:rsidP="00BF44EE">
      <w:pPr>
        <w:jc w:val="center"/>
      </w:pPr>
      <w:r w:rsidRPr="00BF44EE">
        <w:t xml:space="preserve">Students Entrepreneurial Exploration Development </w:t>
      </w:r>
      <w:r>
        <w:rPr>
          <w:rFonts w:hint="eastAsia"/>
        </w:rPr>
        <w:t>(</w:t>
      </w:r>
      <w:r w:rsidRPr="00BF44EE">
        <w:t>SEED) Fund Scheme</w:t>
      </w:r>
    </w:p>
    <w:p w14:paraId="5883BA39" w14:textId="77777777" w:rsidR="00BF44EE" w:rsidRDefault="00BF44EE" w:rsidP="00BF44EE">
      <w:pPr>
        <w:jc w:val="center"/>
      </w:pPr>
      <w:r>
        <w:t>Application Form</w:t>
      </w:r>
    </w:p>
    <w:p w14:paraId="5883BA3A" w14:textId="77777777" w:rsidR="00D71A85" w:rsidRPr="00300552" w:rsidRDefault="00D71A85" w:rsidP="00300552">
      <w:pPr>
        <w:rPr>
          <w:rFonts w:ascii="Times New Roman" w:hAnsi="Times New Roman" w:cs="Times New Roman"/>
          <w:b/>
          <w:color w:val="000000" w:themeColor="text1"/>
          <w:lang w:eastAsia="zh-HK"/>
        </w:rPr>
      </w:pPr>
      <w:r>
        <w:rPr>
          <w:rFonts w:ascii="Times New Roman" w:hAnsi="Times New Roman" w:cs="Times New Roman"/>
          <w:b/>
          <w:color w:val="000000" w:themeColor="text1"/>
          <w:lang w:eastAsia="zh-HK"/>
        </w:rPr>
        <w:t>IMPORTANT NOTES</w:t>
      </w:r>
    </w:p>
    <w:p w14:paraId="5883BA3B" w14:textId="77777777" w:rsidR="00300552" w:rsidRPr="00300552" w:rsidRDefault="00300552" w:rsidP="00300552">
      <w:pPr>
        <w:pStyle w:val="ListParagraph"/>
        <w:numPr>
          <w:ilvl w:val="0"/>
          <w:numId w:val="2"/>
        </w:numPr>
        <w:pBdr>
          <w:top w:val="single" w:sz="4" w:space="1" w:color="auto"/>
          <w:left w:val="single" w:sz="4" w:space="4" w:color="auto"/>
          <w:bottom w:val="single" w:sz="4" w:space="1" w:color="auto"/>
          <w:right w:val="single" w:sz="4" w:space="4" w:color="auto"/>
          <w:bar w:val="single" w:sz="4" w:color="auto"/>
        </w:pBdr>
        <w:ind w:leftChars="0"/>
        <w:jc w:val="both"/>
        <w:rPr>
          <w:sz w:val="20"/>
        </w:rPr>
      </w:pPr>
      <w:r w:rsidRPr="00300552">
        <w:rPr>
          <w:rFonts w:hint="eastAsia"/>
          <w:sz w:val="20"/>
        </w:rPr>
        <w:t>W</w:t>
      </w:r>
      <w:r w:rsidRPr="00300552">
        <w:rPr>
          <w:sz w:val="20"/>
        </w:rPr>
        <w:t>hat is SEED fund?</w:t>
      </w:r>
    </w:p>
    <w:p w14:paraId="5883BA3C" w14:textId="77777777" w:rsidR="00300552" w:rsidRPr="00A61BDC" w:rsidRDefault="00EB13B1" w:rsidP="00300552">
      <w:pPr>
        <w:pBdr>
          <w:top w:val="single" w:sz="4" w:space="1" w:color="auto"/>
          <w:left w:val="single" w:sz="4" w:space="4" w:color="auto"/>
          <w:bottom w:val="single" w:sz="4" w:space="1" w:color="auto"/>
          <w:right w:val="single" w:sz="4" w:space="4" w:color="auto"/>
          <w:bar w:val="single" w:sz="4" w:color="auto"/>
        </w:pBdr>
        <w:ind w:left="360"/>
        <w:jc w:val="both"/>
        <w:rPr>
          <w:sz w:val="20"/>
        </w:rPr>
      </w:pPr>
      <w:r w:rsidRPr="00A61BDC">
        <w:rPr>
          <w:sz w:val="20"/>
        </w:rPr>
        <w:t xml:space="preserve">With </w:t>
      </w:r>
      <w:r w:rsidR="00582797" w:rsidRPr="00A61BDC">
        <w:rPr>
          <w:sz w:val="20"/>
        </w:rPr>
        <w:t xml:space="preserve">the </w:t>
      </w:r>
      <w:r w:rsidRPr="00A61BDC">
        <w:rPr>
          <w:sz w:val="20"/>
        </w:rPr>
        <w:t xml:space="preserve">generous donation from Lingnan Education Organization Limited </w:t>
      </w:r>
      <w:r w:rsidR="00512CF7" w:rsidRPr="00A61BDC">
        <w:rPr>
          <w:sz w:val="20"/>
        </w:rPr>
        <w:t>(</w:t>
      </w:r>
      <w:r w:rsidR="00582797" w:rsidRPr="00A61BDC">
        <w:rPr>
          <w:sz w:val="20"/>
        </w:rPr>
        <w:t>“</w:t>
      </w:r>
      <w:r w:rsidR="00512CF7" w:rsidRPr="00A61BDC">
        <w:rPr>
          <w:sz w:val="20"/>
        </w:rPr>
        <w:t>Donor</w:t>
      </w:r>
      <w:r w:rsidR="00582797" w:rsidRPr="00A61BDC">
        <w:rPr>
          <w:sz w:val="20"/>
        </w:rPr>
        <w:t>”</w:t>
      </w:r>
      <w:r w:rsidR="00512CF7" w:rsidRPr="00A61BDC">
        <w:rPr>
          <w:sz w:val="20"/>
        </w:rPr>
        <w:t xml:space="preserve">) </w:t>
      </w:r>
      <w:r w:rsidRPr="00A61BDC">
        <w:rPr>
          <w:sz w:val="20"/>
        </w:rPr>
        <w:t>to the University, the “LEO Tse Kai Yui Memorial Fund” (</w:t>
      </w:r>
      <w:r w:rsidRPr="00A61BDC">
        <w:rPr>
          <w:rFonts w:hint="eastAsia"/>
          <w:sz w:val="20"/>
        </w:rPr>
        <w:t>嶺南教育機構謝啟睿紀念基金</w:t>
      </w:r>
      <w:r w:rsidRPr="00A61BDC">
        <w:rPr>
          <w:sz w:val="20"/>
        </w:rPr>
        <w:t>)</w:t>
      </w:r>
      <w:r w:rsidR="003A463E" w:rsidRPr="00A61BDC">
        <w:rPr>
          <w:rFonts w:hint="eastAsia"/>
          <w:sz w:val="20"/>
        </w:rPr>
        <w:t xml:space="preserve"> </w:t>
      </w:r>
      <w:r w:rsidR="003A463E" w:rsidRPr="00A61BDC">
        <w:rPr>
          <w:sz w:val="20"/>
        </w:rPr>
        <w:t>offers grants for the SEED Fund Scheme.</w:t>
      </w:r>
      <w:r w:rsidRPr="00A61BDC">
        <w:rPr>
          <w:sz w:val="20"/>
        </w:rPr>
        <w:t xml:space="preserve"> </w:t>
      </w:r>
      <w:r w:rsidR="00300552" w:rsidRPr="00A61BDC">
        <w:rPr>
          <w:sz w:val="20"/>
        </w:rPr>
        <w:t>The SEED Fund provides $5,000 grants and workspace to early stage entrepreneurial plans involving current Lingnan students. The grants are intended for use in prototype development and customer discovery activities. These awards provide critical funding for high risk, high reward projects that have the great potential to change the current status quo.</w:t>
      </w:r>
    </w:p>
    <w:p w14:paraId="5883BA3D" w14:textId="77777777" w:rsidR="00300552" w:rsidRPr="00A61BDC" w:rsidRDefault="00300552" w:rsidP="00300552">
      <w:pPr>
        <w:pBdr>
          <w:top w:val="single" w:sz="4" w:space="1" w:color="auto"/>
          <w:left w:val="single" w:sz="4" w:space="4" w:color="auto"/>
          <w:bottom w:val="single" w:sz="4" w:space="1" w:color="auto"/>
          <w:right w:val="single" w:sz="4" w:space="4" w:color="auto"/>
          <w:bar w:val="single" w:sz="4" w:color="auto"/>
        </w:pBdr>
        <w:ind w:left="360"/>
        <w:jc w:val="both"/>
        <w:rPr>
          <w:sz w:val="20"/>
        </w:rPr>
      </w:pPr>
    </w:p>
    <w:p w14:paraId="5883BA3E" w14:textId="77777777" w:rsidR="00D71A85" w:rsidRPr="00A61BDC" w:rsidRDefault="00D71A85" w:rsidP="00D71A85">
      <w:pPr>
        <w:pStyle w:val="ListParagraph"/>
        <w:numPr>
          <w:ilvl w:val="0"/>
          <w:numId w:val="2"/>
        </w:numPr>
        <w:pBdr>
          <w:top w:val="single" w:sz="4" w:space="1" w:color="auto"/>
          <w:left w:val="single" w:sz="4" w:space="4" w:color="auto"/>
          <w:bottom w:val="single" w:sz="4" w:space="1" w:color="auto"/>
          <w:right w:val="single" w:sz="4" w:space="4" w:color="auto"/>
          <w:bar w:val="single" w:sz="4" w:color="auto"/>
        </w:pBdr>
        <w:ind w:leftChars="0"/>
        <w:jc w:val="both"/>
        <w:rPr>
          <w:sz w:val="20"/>
        </w:rPr>
      </w:pPr>
      <w:r w:rsidRPr="00A61BDC">
        <w:rPr>
          <w:sz w:val="20"/>
        </w:rPr>
        <w:t>Application Instruction</w:t>
      </w:r>
    </w:p>
    <w:p w14:paraId="5883BA3F" w14:textId="77777777" w:rsidR="00300552" w:rsidRPr="00A61BDC" w:rsidRDefault="00300552" w:rsidP="00300552">
      <w:pPr>
        <w:pBdr>
          <w:top w:val="single" w:sz="4" w:space="1" w:color="auto"/>
          <w:left w:val="single" w:sz="4" w:space="4" w:color="auto"/>
          <w:bottom w:val="single" w:sz="4" w:space="1" w:color="auto"/>
          <w:right w:val="single" w:sz="4" w:space="4" w:color="auto"/>
          <w:bar w:val="single" w:sz="4" w:color="auto"/>
        </w:pBdr>
        <w:ind w:left="360"/>
        <w:jc w:val="both"/>
        <w:rPr>
          <w:sz w:val="20"/>
        </w:rPr>
      </w:pPr>
      <w:r w:rsidRPr="00A61BDC">
        <w:rPr>
          <w:rFonts w:hint="eastAsia"/>
          <w:sz w:val="20"/>
        </w:rPr>
        <w:t xml:space="preserve">Please submit </w:t>
      </w:r>
      <w:r w:rsidRPr="00A61BDC">
        <w:rPr>
          <w:sz w:val="20"/>
        </w:rPr>
        <w:t>the soft copy and the scanned signed copy</w:t>
      </w:r>
      <w:r w:rsidRPr="00A61BDC">
        <w:rPr>
          <w:rFonts w:hint="eastAsia"/>
          <w:sz w:val="20"/>
        </w:rPr>
        <w:t xml:space="preserve"> (with the subject heading </w:t>
      </w:r>
      <w:r w:rsidRPr="00A61BDC">
        <w:rPr>
          <w:rFonts w:hint="eastAsia"/>
          <w:sz w:val="20"/>
        </w:rPr>
        <w:t>“</w:t>
      </w:r>
      <w:r w:rsidRPr="00A61BDC">
        <w:rPr>
          <w:rFonts w:hint="eastAsia"/>
          <w:sz w:val="20"/>
        </w:rPr>
        <w:t>Your full name_ Application Form</w:t>
      </w:r>
      <w:r w:rsidR="00EB13B1" w:rsidRPr="00A61BDC">
        <w:rPr>
          <w:sz w:val="20"/>
        </w:rPr>
        <w:t>”</w:t>
      </w:r>
      <w:r w:rsidRPr="00A61BDC">
        <w:rPr>
          <w:rFonts w:hint="eastAsia"/>
          <w:sz w:val="20"/>
        </w:rPr>
        <w:t xml:space="preserve">) to </w:t>
      </w:r>
      <w:r w:rsidRPr="00A61BDC">
        <w:rPr>
          <w:sz w:val="20"/>
        </w:rPr>
        <w:t>lei</w:t>
      </w:r>
      <w:r w:rsidRPr="00A61BDC">
        <w:rPr>
          <w:rFonts w:hint="eastAsia"/>
          <w:sz w:val="20"/>
        </w:rPr>
        <w:t xml:space="preserve">@ln.edu.hk </w:t>
      </w:r>
      <w:r w:rsidRPr="00A61BDC">
        <w:rPr>
          <w:b/>
          <w:sz w:val="20"/>
        </w:rPr>
        <w:t xml:space="preserve">on or before </w:t>
      </w:r>
      <w:r w:rsidRPr="00A61BDC">
        <w:rPr>
          <w:rFonts w:hint="eastAsia"/>
          <w:sz w:val="20"/>
        </w:rPr>
        <w:t>the application deadline.</w:t>
      </w:r>
    </w:p>
    <w:p w14:paraId="5883BA40" w14:textId="77777777" w:rsidR="00300552" w:rsidRPr="00A61BDC" w:rsidRDefault="00300552" w:rsidP="00300552">
      <w:pPr>
        <w:pBdr>
          <w:top w:val="single" w:sz="4" w:space="1" w:color="auto"/>
          <w:left w:val="single" w:sz="4" w:space="4" w:color="auto"/>
          <w:bottom w:val="single" w:sz="4" w:space="1" w:color="auto"/>
          <w:right w:val="single" w:sz="4" w:space="4" w:color="auto"/>
          <w:bar w:val="single" w:sz="4" w:color="auto"/>
        </w:pBdr>
        <w:ind w:left="360"/>
        <w:jc w:val="both"/>
        <w:rPr>
          <w:sz w:val="20"/>
        </w:rPr>
      </w:pPr>
    </w:p>
    <w:p w14:paraId="5883BA41" w14:textId="77777777" w:rsidR="00300552" w:rsidRPr="00A61BDC" w:rsidRDefault="00300552" w:rsidP="00300552">
      <w:pPr>
        <w:pStyle w:val="ListParagraph"/>
        <w:numPr>
          <w:ilvl w:val="0"/>
          <w:numId w:val="3"/>
        </w:numPr>
        <w:pBdr>
          <w:top w:val="single" w:sz="4" w:space="1" w:color="auto"/>
          <w:left w:val="single" w:sz="4" w:space="4" w:color="auto"/>
          <w:bottom w:val="single" w:sz="4" w:space="1" w:color="auto"/>
          <w:right w:val="single" w:sz="4" w:space="4" w:color="auto"/>
          <w:bar w:val="single" w:sz="4" w:color="auto"/>
        </w:pBdr>
        <w:ind w:leftChars="0"/>
        <w:jc w:val="both"/>
        <w:rPr>
          <w:sz w:val="20"/>
        </w:rPr>
      </w:pPr>
      <w:r w:rsidRPr="00A61BDC">
        <w:rPr>
          <w:rFonts w:hint="eastAsia"/>
          <w:sz w:val="20"/>
        </w:rPr>
        <w:t>Please complete the entire application in English.</w:t>
      </w:r>
    </w:p>
    <w:p w14:paraId="5883BA42" w14:textId="77777777" w:rsidR="00300552" w:rsidRPr="00A61BDC" w:rsidRDefault="00300552" w:rsidP="00300552">
      <w:pPr>
        <w:pStyle w:val="ListParagraph"/>
        <w:numPr>
          <w:ilvl w:val="0"/>
          <w:numId w:val="3"/>
        </w:numPr>
        <w:pBdr>
          <w:top w:val="single" w:sz="4" w:space="1" w:color="auto"/>
          <w:left w:val="single" w:sz="4" w:space="4" w:color="auto"/>
          <w:bottom w:val="single" w:sz="4" w:space="1" w:color="auto"/>
          <w:right w:val="single" w:sz="4" w:space="4" w:color="auto"/>
          <w:bar w:val="single" w:sz="4" w:color="auto"/>
        </w:pBdr>
        <w:ind w:leftChars="0"/>
        <w:jc w:val="both"/>
        <w:rPr>
          <w:sz w:val="20"/>
        </w:rPr>
      </w:pPr>
      <w:r w:rsidRPr="00A61BDC">
        <w:rPr>
          <w:rFonts w:hint="eastAsia"/>
          <w:sz w:val="20"/>
        </w:rPr>
        <w:t>No incomplete applications, late applications or repeat applications will be accepted.</w:t>
      </w:r>
    </w:p>
    <w:p w14:paraId="5883BA43" w14:textId="77777777" w:rsidR="00D71A85" w:rsidRPr="00A61BDC" w:rsidRDefault="00300552" w:rsidP="00300552">
      <w:pPr>
        <w:pStyle w:val="ListParagraph"/>
        <w:numPr>
          <w:ilvl w:val="0"/>
          <w:numId w:val="3"/>
        </w:numPr>
        <w:pBdr>
          <w:top w:val="single" w:sz="4" w:space="1" w:color="auto"/>
          <w:left w:val="single" w:sz="4" w:space="4" w:color="auto"/>
          <w:bottom w:val="single" w:sz="4" w:space="1" w:color="auto"/>
          <w:right w:val="single" w:sz="4" w:space="4" w:color="auto"/>
          <w:bar w:val="single" w:sz="4" w:color="auto"/>
        </w:pBdr>
        <w:ind w:leftChars="0"/>
        <w:jc w:val="both"/>
        <w:rPr>
          <w:sz w:val="20"/>
        </w:rPr>
      </w:pPr>
      <w:r w:rsidRPr="00A61BDC">
        <w:rPr>
          <w:rFonts w:hint="eastAsia"/>
          <w:sz w:val="20"/>
        </w:rPr>
        <w:t>Shortlisted applicants will be invited to a selection interview.</w:t>
      </w:r>
    </w:p>
    <w:p w14:paraId="5883BA44" w14:textId="77777777" w:rsidR="00300552" w:rsidRPr="00A61BDC" w:rsidRDefault="00300552" w:rsidP="007A2C59">
      <w:pPr>
        <w:pStyle w:val="ListParagraph"/>
        <w:numPr>
          <w:ilvl w:val="0"/>
          <w:numId w:val="3"/>
        </w:numPr>
        <w:pBdr>
          <w:top w:val="single" w:sz="4" w:space="1" w:color="auto"/>
          <w:left w:val="single" w:sz="4" w:space="4" w:color="auto"/>
          <w:bottom w:val="single" w:sz="4" w:space="1" w:color="auto"/>
          <w:right w:val="single" w:sz="4" w:space="4" w:color="auto"/>
          <w:bar w:val="single" w:sz="4" w:color="auto"/>
        </w:pBdr>
        <w:ind w:leftChars="0"/>
        <w:jc w:val="both"/>
        <w:rPr>
          <w:sz w:val="20"/>
        </w:rPr>
      </w:pPr>
      <w:r w:rsidRPr="00A61BDC">
        <w:rPr>
          <w:rFonts w:hint="eastAsia"/>
          <w:sz w:val="20"/>
        </w:rPr>
        <w:t>P</w:t>
      </w:r>
      <w:r w:rsidRPr="00A61BDC">
        <w:rPr>
          <w:sz w:val="20"/>
        </w:rPr>
        <w:t xml:space="preserve">lease ask your </w:t>
      </w:r>
      <w:r w:rsidR="007A2C59" w:rsidRPr="00A61BDC">
        <w:rPr>
          <w:sz w:val="20"/>
        </w:rPr>
        <w:t xml:space="preserve">Class Lecturer / Faculty Member to send </w:t>
      </w:r>
      <w:r w:rsidR="00DD31CF" w:rsidRPr="00A61BDC">
        <w:rPr>
          <w:sz w:val="20"/>
        </w:rPr>
        <w:t>the completed</w:t>
      </w:r>
      <w:r w:rsidR="007A2C59" w:rsidRPr="00A61BDC">
        <w:rPr>
          <w:sz w:val="20"/>
        </w:rPr>
        <w:t xml:space="preserve"> nomination form to </w:t>
      </w:r>
      <w:hyperlink r:id="rId10" w:history="1">
        <w:r w:rsidR="007A2C59" w:rsidRPr="00A61BDC">
          <w:rPr>
            <w:rStyle w:val="Hyperlink"/>
            <w:sz w:val="20"/>
          </w:rPr>
          <w:t>lei@ln.edu.hk</w:t>
        </w:r>
      </w:hyperlink>
      <w:r w:rsidR="007A2C59" w:rsidRPr="00A61BDC">
        <w:rPr>
          <w:sz w:val="20"/>
        </w:rPr>
        <w:t xml:space="preserve"> individually. </w:t>
      </w:r>
    </w:p>
    <w:p w14:paraId="5883BA45" w14:textId="77777777" w:rsidR="007A2C59" w:rsidRPr="00A61BDC" w:rsidRDefault="007A2C59" w:rsidP="007A2C59">
      <w:pPr>
        <w:pBdr>
          <w:top w:val="single" w:sz="4" w:space="1" w:color="auto"/>
          <w:left w:val="single" w:sz="4" w:space="4" w:color="auto"/>
          <w:bottom w:val="single" w:sz="4" w:space="1" w:color="auto"/>
          <w:right w:val="single" w:sz="4" w:space="4" w:color="auto"/>
          <w:bar w:val="single" w:sz="4" w:color="auto"/>
        </w:pBdr>
        <w:ind w:left="360"/>
        <w:jc w:val="both"/>
        <w:rPr>
          <w:sz w:val="20"/>
        </w:rPr>
      </w:pPr>
    </w:p>
    <w:p w14:paraId="5883BA46" w14:textId="77777777" w:rsidR="00300552" w:rsidRPr="00A61BDC" w:rsidRDefault="007A2C59" w:rsidP="007A2C59">
      <w:pPr>
        <w:pStyle w:val="ListParagraph"/>
        <w:numPr>
          <w:ilvl w:val="0"/>
          <w:numId w:val="2"/>
        </w:numPr>
        <w:pBdr>
          <w:top w:val="single" w:sz="4" w:space="1" w:color="auto"/>
          <w:left w:val="single" w:sz="4" w:space="4" w:color="auto"/>
          <w:bottom w:val="single" w:sz="4" w:space="1" w:color="auto"/>
          <w:right w:val="single" w:sz="4" w:space="4" w:color="auto"/>
          <w:bar w:val="single" w:sz="4" w:color="auto"/>
        </w:pBdr>
        <w:ind w:leftChars="0"/>
        <w:jc w:val="both"/>
        <w:rPr>
          <w:sz w:val="20"/>
        </w:rPr>
      </w:pPr>
      <w:r w:rsidRPr="00A61BDC">
        <w:rPr>
          <w:sz w:val="20"/>
        </w:rPr>
        <w:t>Conditions for Participation</w:t>
      </w:r>
    </w:p>
    <w:p w14:paraId="5883BA47" w14:textId="77777777" w:rsidR="00D71A85" w:rsidRPr="00A61BDC" w:rsidRDefault="00D71A85" w:rsidP="00300552">
      <w:pPr>
        <w:pStyle w:val="ListParagraph"/>
        <w:pBdr>
          <w:top w:val="single" w:sz="4" w:space="1" w:color="auto"/>
          <w:left w:val="single" w:sz="4" w:space="4" w:color="auto"/>
          <w:bottom w:val="single" w:sz="4" w:space="1" w:color="auto"/>
          <w:right w:val="single" w:sz="4" w:space="4" w:color="auto"/>
          <w:bar w:val="single" w:sz="4" w:color="auto"/>
        </w:pBdr>
        <w:ind w:leftChars="0" w:left="360"/>
        <w:jc w:val="both"/>
        <w:rPr>
          <w:sz w:val="20"/>
        </w:rPr>
      </w:pPr>
      <w:r w:rsidRPr="00A61BDC">
        <w:rPr>
          <w:rFonts w:hint="eastAsia"/>
          <w:sz w:val="20"/>
        </w:rPr>
        <w:sym w:font="Wingdings" w:char="F06F"/>
      </w:r>
      <w:r w:rsidRPr="00A61BDC">
        <w:rPr>
          <w:rFonts w:hint="eastAsia"/>
          <w:sz w:val="20"/>
        </w:rPr>
        <w:t xml:space="preserve"> </w:t>
      </w:r>
      <w:r w:rsidRPr="00A61BDC">
        <w:rPr>
          <w:sz w:val="20"/>
        </w:rPr>
        <w:t>I agree to become a privileged member of the students Entrepreneurship Club</w:t>
      </w:r>
      <w:r w:rsidR="00300552" w:rsidRPr="00A61BDC">
        <w:rPr>
          <w:sz w:val="20"/>
        </w:rPr>
        <w:t>.</w:t>
      </w:r>
      <w:r w:rsidRPr="00A61BDC">
        <w:rPr>
          <w:sz w:val="20"/>
        </w:rPr>
        <w:t xml:space="preserve"> </w:t>
      </w:r>
    </w:p>
    <w:p w14:paraId="5883BA48" w14:textId="77777777" w:rsidR="00D71A85" w:rsidRPr="00A61BDC" w:rsidRDefault="00D71A85" w:rsidP="00D71A85">
      <w:pPr>
        <w:pStyle w:val="ListParagraph"/>
        <w:pBdr>
          <w:top w:val="single" w:sz="4" w:space="1" w:color="auto"/>
          <w:left w:val="single" w:sz="4" w:space="4" w:color="auto"/>
          <w:bottom w:val="single" w:sz="4" w:space="1" w:color="auto"/>
          <w:right w:val="single" w:sz="4" w:space="4" w:color="auto"/>
          <w:bar w:val="single" w:sz="4" w:color="auto"/>
        </w:pBdr>
        <w:ind w:leftChars="0" w:left="360"/>
        <w:jc w:val="both"/>
        <w:rPr>
          <w:sz w:val="20"/>
        </w:rPr>
      </w:pPr>
      <w:r w:rsidRPr="00A61BDC">
        <w:rPr>
          <w:rFonts w:hint="eastAsia"/>
          <w:sz w:val="20"/>
        </w:rPr>
        <w:sym w:font="Wingdings" w:char="F06F"/>
      </w:r>
      <w:r w:rsidRPr="00A61BDC">
        <w:rPr>
          <w:sz w:val="20"/>
        </w:rPr>
        <w:t xml:space="preserve"> I understand that I need to participate in a series of entrepreneurial trainings through workshops, seminars, visits, etc</w:t>
      </w:r>
      <w:r w:rsidR="007A2C59" w:rsidRPr="00A61BDC">
        <w:rPr>
          <w:sz w:val="20"/>
        </w:rPr>
        <w:t xml:space="preserve">, </w:t>
      </w:r>
      <w:r w:rsidRPr="00A61BDC">
        <w:rPr>
          <w:sz w:val="20"/>
        </w:rPr>
        <w:t>to add-on credit-bearing courses</w:t>
      </w:r>
      <w:r w:rsidR="00512CF7" w:rsidRPr="00A61BDC">
        <w:rPr>
          <w:sz w:val="20"/>
        </w:rPr>
        <w:t xml:space="preserve">, and </w:t>
      </w:r>
      <w:r w:rsidR="00582797" w:rsidRPr="00A61BDC">
        <w:rPr>
          <w:sz w:val="20"/>
        </w:rPr>
        <w:t xml:space="preserve">events organized </w:t>
      </w:r>
      <w:r w:rsidR="00512CF7" w:rsidRPr="00A61BDC">
        <w:rPr>
          <w:sz w:val="20"/>
        </w:rPr>
        <w:t>by the donor.</w:t>
      </w:r>
    </w:p>
    <w:p w14:paraId="5883BA49" w14:textId="77777777" w:rsidR="00D71A85" w:rsidRPr="00A61BDC" w:rsidRDefault="00D71A85" w:rsidP="00D71A85">
      <w:pPr>
        <w:pStyle w:val="ListParagraph"/>
        <w:pBdr>
          <w:top w:val="single" w:sz="4" w:space="1" w:color="auto"/>
          <w:left w:val="single" w:sz="4" w:space="4" w:color="auto"/>
          <w:bottom w:val="single" w:sz="4" w:space="1" w:color="auto"/>
          <w:right w:val="single" w:sz="4" w:space="4" w:color="auto"/>
          <w:bar w:val="single" w:sz="4" w:color="auto"/>
        </w:pBdr>
        <w:ind w:leftChars="0" w:left="360"/>
        <w:jc w:val="both"/>
        <w:rPr>
          <w:sz w:val="20"/>
        </w:rPr>
      </w:pPr>
      <w:r w:rsidRPr="00A61BDC">
        <w:rPr>
          <w:rFonts w:hint="eastAsia"/>
          <w:sz w:val="20"/>
        </w:rPr>
        <w:sym w:font="Wingdings" w:char="F06F"/>
      </w:r>
      <w:r w:rsidRPr="00A61BDC">
        <w:rPr>
          <w:sz w:val="20"/>
        </w:rPr>
        <w:t xml:space="preserve"> I understand that I need to fill up the follow-up surveys in two-year time period after the grant award.</w:t>
      </w:r>
    </w:p>
    <w:p w14:paraId="5883BA4A" w14:textId="77777777" w:rsidR="00D71A85" w:rsidRPr="00A61BDC" w:rsidRDefault="00D71A85" w:rsidP="00D71A85">
      <w:pPr>
        <w:pStyle w:val="ListParagraph"/>
        <w:pBdr>
          <w:top w:val="single" w:sz="4" w:space="1" w:color="auto"/>
          <w:left w:val="single" w:sz="4" w:space="4" w:color="auto"/>
          <w:bottom w:val="single" w:sz="4" w:space="1" w:color="auto"/>
          <w:right w:val="single" w:sz="4" w:space="4" w:color="auto"/>
          <w:bar w:val="single" w:sz="4" w:color="auto"/>
        </w:pBdr>
        <w:ind w:leftChars="0" w:left="360"/>
        <w:jc w:val="both"/>
        <w:rPr>
          <w:sz w:val="20"/>
        </w:rPr>
      </w:pPr>
      <w:r w:rsidRPr="00A61BDC">
        <w:rPr>
          <w:rFonts w:hint="eastAsia"/>
          <w:sz w:val="20"/>
        </w:rPr>
        <w:sym w:font="Wingdings" w:char="F06F"/>
      </w:r>
      <w:r w:rsidRPr="00A61BDC">
        <w:rPr>
          <w:sz w:val="20"/>
        </w:rPr>
        <w:t xml:space="preserve"> I understand that I need to submit a project report regarding the progress of the idea exploration and expenditure of the grant one year after the grant award</w:t>
      </w:r>
      <w:r w:rsidR="009C3E00" w:rsidRPr="00A61BDC">
        <w:rPr>
          <w:sz w:val="20"/>
        </w:rPr>
        <w:t>.</w:t>
      </w:r>
    </w:p>
    <w:p w14:paraId="5883BA4B" w14:textId="77777777" w:rsidR="00D71A85" w:rsidRPr="00A61BDC" w:rsidRDefault="00D71A85" w:rsidP="00D71A85">
      <w:pPr>
        <w:pStyle w:val="ListParagraph"/>
        <w:pBdr>
          <w:top w:val="single" w:sz="4" w:space="1" w:color="auto"/>
          <w:left w:val="single" w:sz="4" w:space="4" w:color="auto"/>
          <w:bottom w:val="single" w:sz="4" w:space="1" w:color="auto"/>
          <w:right w:val="single" w:sz="4" w:space="4" w:color="auto"/>
          <w:bar w:val="single" w:sz="4" w:color="auto"/>
        </w:pBdr>
        <w:ind w:leftChars="0" w:left="360"/>
        <w:jc w:val="both"/>
        <w:rPr>
          <w:sz w:val="20"/>
        </w:rPr>
      </w:pPr>
      <w:r w:rsidRPr="00A61BDC">
        <w:rPr>
          <w:rFonts w:hint="eastAsia"/>
          <w:sz w:val="20"/>
        </w:rPr>
        <w:sym w:font="Wingdings" w:char="F06F"/>
      </w:r>
      <w:r w:rsidRPr="00A61BDC">
        <w:rPr>
          <w:sz w:val="20"/>
        </w:rPr>
        <w:t xml:space="preserve"> I understand that I need to share their entrepreneurial experience with the students of Entrepreneurship Club at least once at any stage in the form of seminar.</w:t>
      </w:r>
    </w:p>
    <w:p w14:paraId="5883BA4C" w14:textId="77777777" w:rsidR="00F44C67" w:rsidRPr="00A61BDC" w:rsidRDefault="00F44C67" w:rsidP="00D71A85">
      <w:pPr>
        <w:pStyle w:val="ListParagraph"/>
        <w:pBdr>
          <w:top w:val="single" w:sz="4" w:space="1" w:color="auto"/>
          <w:left w:val="single" w:sz="4" w:space="4" w:color="auto"/>
          <w:bottom w:val="single" w:sz="4" w:space="1" w:color="auto"/>
          <w:right w:val="single" w:sz="4" w:space="4" w:color="auto"/>
          <w:bar w:val="single" w:sz="4" w:color="auto"/>
        </w:pBdr>
        <w:ind w:leftChars="0" w:left="360"/>
        <w:jc w:val="both"/>
        <w:rPr>
          <w:sz w:val="20"/>
        </w:rPr>
      </w:pPr>
      <w:r w:rsidRPr="00A61BDC">
        <w:rPr>
          <w:rFonts w:hint="eastAsia"/>
          <w:sz w:val="20"/>
        </w:rPr>
        <w:sym w:font="Wingdings" w:char="F06F"/>
      </w:r>
      <w:r w:rsidRPr="00A61BDC">
        <w:rPr>
          <w:sz w:val="20"/>
        </w:rPr>
        <w:t xml:space="preserve"> I understand that I </w:t>
      </w:r>
      <w:r w:rsidR="00582797" w:rsidRPr="00A61BDC">
        <w:rPr>
          <w:sz w:val="20"/>
        </w:rPr>
        <w:t xml:space="preserve">have </w:t>
      </w:r>
      <w:r w:rsidRPr="00A61BDC">
        <w:rPr>
          <w:sz w:val="20"/>
        </w:rPr>
        <w:t xml:space="preserve">to acknowledge </w:t>
      </w:r>
      <w:r w:rsidR="00582797" w:rsidRPr="00A61BDC">
        <w:rPr>
          <w:sz w:val="20"/>
        </w:rPr>
        <w:t>the Donor in all presentations and/or printed materials.</w:t>
      </w:r>
    </w:p>
    <w:p w14:paraId="5883BA4D" w14:textId="77777777" w:rsidR="007A2C59" w:rsidRDefault="007A2C59" w:rsidP="00D71A85">
      <w:pPr>
        <w:pStyle w:val="ListParagraph"/>
        <w:pBdr>
          <w:top w:val="single" w:sz="4" w:space="1" w:color="auto"/>
          <w:left w:val="single" w:sz="4" w:space="4" w:color="auto"/>
          <w:bottom w:val="single" w:sz="4" w:space="1" w:color="auto"/>
          <w:right w:val="single" w:sz="4" w:space="4" w:color="auto"/>
          <w:bar w:val="single" w:sz="4" w:color="auto"/>
        </w:pBdr>
        <w:ind w:leftChars="0" w:left="360"/>
        <w:jc w:val="both"/>
        <w:rPr>
          <w:sz w:val="20"/>
        </w:rPr>
      </w:pPr>
      <w:r w:rsidRPr="00A61BDC">
        <w:rPr>
          <w:rFonts w:hint="eastAsia"/>
          <w:sz w:val="20"/>
        </w:rPr>
        <w:t></w:t>
      </w:r>
      <w:r w:rsidRPr="00A61BDC">
        <w:rPr>
          <w:rFonts w:hint="eastAsia"/>
          <w:sz w:val="20"/>
        </w:rPr>
        <w:t xml:space="preserve">In case of any changes, the decision of </w:t>
      </w:r>
      <w:r w:rsidR="00DD31CF" w:rsidRPr="00A61BDC">
        <w:rPr>
          <w:sz w:val="20"/>
        </w:rPr>
        <w:t>SEED Fund Management Committee</w:t>
      </w:r>
      <w:r w:rsidRPr="00A61BDC">
        <w:rPr>
          <w:rFonts w:hint="eastAsia"/>
          <w:sz w:val="20"/>
        </w:rPr>
        <w:t xml:space="preserve"> shall be final and conclusive.</w:t>
      </w:r>
    </w:p>
    <w:p w14:paraId="5883BA4E" w14:textId="77777777" w:rsidR="007A2C59" w:rsidRPr="00DD31CF" w:rsidRDefault="007A2C59" w:rsidP="00D71A85">
      <w:pPr>
        <w:pStyle w:val="ListParagraph"/>
        <w:pBdr>
          <w:top w:val="single" w:sz="4" w:space="1" w:color="auto"/>
          <w:left w:val="single" w:sz="4" w:space="4" w:color="auto"/>
          <w:bottom w:val="single" w:sz="4" w:space="1" w:color="auto"/>
          <w:right w:val="single" w:sz="4" w:space="4" w:color="auto"/>
          <w:bar w:val="single" w:sz="4" w:color="auto"/>
        </w:pBdr>
        <w:ind w:leftChars="0" w:left="360"/>
        <w:jc w:val="both"/>
        <w:rPr>
          <w:sz w:val="20"/>
        </w:rPr>
      </w:pPr>
    </w:p>
    <w:p w14:paraId="0CB69C39" w14:textId="77777777" w:rsidR="00CD778B" w:rsidRDefault="00CD778B">
      <w:pPr>
        <w:widowControl/>
        <w:rPr>
          <w:sz w:val="20"/>
        </w:rPr>
      </w:pPr>
      <w:r>
        <w:rPr>
          <w:sz w:val="20"/>
        </w:rPr>
        <w:br w:type="page"/>
      </w:r>
    </w:p>
    <w:p w14:paraId="5883BA51" w14:textId="3C726C6E" w:rsidR="0098529A" w:rsidRDefault="0098529A" w:rsidP="0098529A">
      <w:pPr>
        <w:pStyle w:val="ListParagraph"/>
        <w:numPr>
          <w:ilvl w:val="0"/>
          <w:numId w:val="1"/>
        </w:numPr>
        <w:ind w:leftChars="0"/>
      </w:pPr>
      <w:bookmarkStart w:id="0" w:name="_GoBack"/>
      <w:bookmarkEnd w:id="0"/>
      <w:r>
        <w:lastRenderedPageBreak/>
        <w:t xml:space="preserve">Details of </w:t>
      </w:r>
      <w:r w:rsidR="00E271DF">
        <w:t xml:space="preserve">Project, </w:t>
      </w:r>
      <w:r>
        <w:t xml:space="preserve">Applicant and Team Members </w:t>
      </w:r>
    </w:p>
    <w:tbl>
      <w:tblPr>
        <w:tblStyle w:val="TableGrid"/>
        <w:tblW w:w="0" w:type="auto"/>
        <w:tblLook w:val="04A0" w:firstRow="1" w:lastRow="0" w:firstColumn="1" w:lastColumn="0" w:noHBand="0" w:noVBand="1"/>
      </w:tblPr>
      <w:tblGrid>
        <w:gridCol w:w="2547"/>
        <w:gridCol w:w="5749"/>
      </w:tblGrid>
      <w:tr w:rsidR="00E271DF" w14:paraId="5883BA54" w14:textId="77777777" w:rsidTr="0098529A">
        <w:tc>
          <w:tcPr>
            <w:tcW w:w="2547" w:type="dxa"/>
          </w:tcPr>
          <w:p w14:paraId="5883BA52" w14:textId="77777777" w:rsidR="00E271DF" w:rsidRDefault="00E271DF" w:rsidP="0098529A">
            <w:r>
              <w:rPr>
                <w:rFonts w:hint="eastAsia"/>
              </w:rPr>
              <w:t>P</w:t>
            </w:r>
            <w:r>
              <w:t>roject Title</w:t>
            </w:r>
          </w:p>
        </w:tc>
        <w:tc>
          <w:tcPr>
            <w:tcW w:w="5749" w:type="dxa"/>
          </w:tcPr>
          <w:p w14:paraId="5883BA53" w14:textId="77777777" w:rsidR="00E271DF" w:rsidRDefault="00E271DF" w:rsidP="0098529A"/>
        </w:tc>
      </w:tr>
      <w:tr w:rsidR="00E271DF" w14:paraId="5883BA57" w14:textId="77777777" w:rsidTr="0098529A">
        <w:tc>
          <w:tcPr>
            <w:tcW w:w="2547" w:type="dxa"/>
          </w:tcPr>
          <w:p w14:paraId="5883BA55" w14:textId="77777777" w:rsidR="00E271DF" w:rsidRDefault="00E271DF" w:rsidP="0098529A">
            <w:r>
              <w:rPr>
                <w:rFonts w:hint="eastAsia"/>
              </w:rPr>
              <w:t>P</w:t>
            </w:r>
            <w:r>
              <w:t>eriod of the project:</w:t>
            </w:r>
          </w:p>
        </w:tc>
        <w:tc>
          <w:tcPr>
            <w:tcW w:w="5749" w:type="dxa"/>
          </w:tcPr>
          <w:p w14:paraId="5883BA56" w14:textId="77777777" w:rsidR="00E271DF" w:rsidRDefault="00E271DF" w:rsidP="0098529A">
            <w:r>
              <w:rPr>
                <w:rFonts w:hint="eastAsia"/>
              </w:rPr>
              <w:t>F</w:t>
            </w:r>
            <w:r>
              <w:t xml:space="preserve">rom                to </w:t>
            </w:r>
          </w:p>
        </w:tc>
      </w:tr>
      <w:tr w:rsidR="00E271DF" w14:paraId="5883BA59" w14:textId="77777777" w:rsidTr="009F2146">
        <w:tc>
          <w:tcPr>
            <w:tcW w:w="8296" w:type="dxa"/>
            <w:gridSpan w:val="2"/>
          </w:tcPr>
          <w:p w14:paraId="5883BA58" w14:textId="77777777" w:rsidR="00E271DF" w:rsidRDefault="00E271DF" w:rsidP="0098529A">
            <w:r>
              <w:rPr>
                <w:rFonts w:hint="eastAsia"/>
              </w:rPr>
              <w:t>A</w:t>
            </w:r>
            <w:r>
              <w:t>pplicant (Team Leader)</w:t>
            </w:r>
          </w:p>
        </w:tc>
      </w:tr>
      <w:tr w:rsidR="0098529A" w14:paraId="5883BA5C" w14:textId="77777777" w:rsidTr="0098529A">
        <w:tc>
          <w:tcPr>
            <w:tcW w:w="2547" w:type="dxa"/>
          </w:tcPr>
          <w:p w14:paraId="5883BA5A" w14:textId="77777777" w:rsidR="0098529A" w:rsidRDefault="0098529A" w:rsidP="0098529A">
            <w:r>
              <w:t xml:space="preserve">Name in </w:t>
            </w:r>
            <w:r>
              <w:rPr>
                <w:rFonts w:hint="eastAsia"/>
              </w:rPr>
              <w:t>E</w:t>
            </w:r>
            <w:r>
              <w:t xml:space="preserve">nglish: </w:t>
            </w:r>
          </w:p>
        </w:tc>
        <w:tc>
          <w:tcPr>
            <w:tcW w:w="5749" w:type="dxa"/>
          </w:tcPr>
          <w:p w14:paraId="5883BA5B" w14:textId="77777777" w:rsidR="0098529A" w:rsidRDefault="0098529A" w:rsidP="0098529A"/>
        </w:tc>
      </w:tr>
      <w:tr w:rsidR="0098529A" w14:paraId="5883BA5F" w14:textId="77777777" w:rsidTr="0098529A">
        <w:tc>
          <w:tcPr>
            <w:tcW w:w="2547" w:type="dxa"/>
          </w:tcPr>
          <w:p w14:paraId="5883BA5D" w14:textId="77777777" w:rsidR="0098529A" w:rsidRDefault="0098529A" w:rsidP="0098529A">
            <w:r>
              <w:t>Name in Chinese:</w:t>
            </w:r>
          </w:p>
        </w:tc>
        <w:tc>
          <w:tcPr>
            <w:tcW w:w="5749" w:type="dxa"/>
          </w:tcPr>
          <w:p w14:paraId="5883BA5E" w14:textId="77777777" w:rsidR="0098529A" w:rsidRDefault="0098529A" w:rsidP="0098529A"/>
        </w:tc>
      </w:tr>
      <w:tr w:rsidR="0098529A" w14:paraId="5883BA62" w14:textId="77777777" w:rsidTr="0098529A">
        <w:tc>
          <w:tcPr>
            <w:tcW w:w="2547" w:type="dxa"/>
          </w:tcPr>
          <w:p w14:paraId="5883BA60" w14:textId="77777777" w:rsidR="0098529A" w:rsidRDefault="0098529A" w:rsidP="0098529A">
            <w:r>
              <w:rPr>
                <w:rFonts w:hint="eastAsia"/>
              </w:rPr>
              <w:t>M</w:t>
            </w:r>
            <w:r>
              <w:t>ajor (Year of study):</w:t>
            </w:r>
          </w:p>
        </w:tc>
        <w:tc>
          <w:tcPr>
            <w:tcW w:w="5749" w:type="dxa"/>
          </w:tcPr>
          <w:p w14:paraId="5883BA61" w14:textId="77777777" w:rsidR="0098529A" w:rsidRDefault="0098529A" w:rsidP="0098529A"/>
        </w:tc>
      </w:tr>
      <w:tr w:rsidR="0098529A" w14:paraId="5883BA65" w14:textId="77777777" w:rsidTr="0098529A">
        <w:tc>
          <w:tcPr>
            <w:tcW w:w="2547" w:type="dxa"/>
          </w:tcPr>
          <w:p w14:paraId="5883BA63" w14:textId="77777777" w:rsidR="0098529A" w:rsidRDefault="0098529A" w:rsidP="0098529A">
            <w:r>
              <w:rPr>
                <w:rFonts w:hint="eastAsia"/>
              </w:rPr>
              <w:t>S</w:t>
            </w:r>
            <w:r>
              <w:t>tudent ID:</w:t>
            </w:r>
          </w:p>
        </w:tc>
        <w:tc>
          <w:tcPr>
            <w:tcW w:w="5749" w:type="dxa"/>
          </w:tcPr>
          <w:p w14:paraId="5883BA64" w14:textId="77777777" w:rsidR="0098529A" w:rsidRDefault="0098529A" w:rsidP="0098529A"/>
        </w:tc>
      </w:tr>
      <w:tr w:rsidR="0098529A" w14:paraId="5883BA68" w14:textId="77777777" w:rsidTr="0098529A">
        <w:tc>
          <w:tcPr>
            <w:tcW w:w="2547" w:type="dxa"/>
          </w:tcPr>
          <w:p w14:paraId="5883BA66" w14:textId="77777777" w:rsidR="0098529A" w:rsidRDefault="0098529A" w:rsidP="0098529A">
            <w:r>
              <w:rPr>
                <w:rFonts w:hint="eastAsia"/>
              </w:rPr>
              <w:t>C</w:t>
            </w:r>
            <w:r>
              <w:t xml:space="preserve">ontact no.: </w:t>
            </w:r>
          </w:p>
        </w:tc>
        <w:tc>
          <w:tcPr>
            <w:tcW w:w="5749" w:type="dxa"/>
          </w:tcPr>
          <w:p w14:paraId="5883BA67" w14:textId="77777777" w:rsidR="0098529A" w:rsidRDefault="0098529A" w:rsidP="0098529A"/>
        </w:tc>
      </w:tr>
      <w:tr w:rsidR="0098529A" w14:paraId="5883BA6B" w14:textId="77777777" w:rsidTr="0098529A">
        <w:tc>
          <w:tcPr>
            <w:tcW w:w="2547" w:type="dxa"/>
          </w:tcPr>
          <w:p w14:paraId="5883BA69" w14:textId="77777777" w:rsidR="0098529A" w:rsidRDefault="0098529A" w:rsidP="0098529A">
            <w:r>
              <w:rPr>
                <w:rFonts w:hint="eastAsia"/>
              </w:rPr>
              <w:t>E</w:t>
            </w:r>
            <w:r>
              <w:t>mail:</w:t>
            </w:r>
          </w:p>
        </w:tc>
        <w:tc>
          <w:tcPr>
            <w:tcW w:w="5749" w:type="dxa"/>
          </w:tcPr>
          <w:p w14:paraId="5883BA6A" w14:textId="77777777" w:rsidR="0098529A" w:rsidRDefault="0098529A" w:rsidP="0098529A"/>
        </w:tc>
      </w:tr>
      <w:tr w:rsidR="0098529A" w14:paraId="5883BA6D" w14:textId="77777777" w:rsidTr="00612B6E">
        <w:tc>
          <w:tcPr>
            <w:tcW w:w="8296" w:type="dxa"/>
            <w:gridSpan w:val="2"/>
          </w:tcPr>
          <w:p w14:paraId="5883BA6C" w14:textId="77777777" w:rsidR="0098529A" w:rsidRDefault="0098529A" w:rsidP="0098529A">
            <w:r>
              <w:rPr>
                <w:rFonts w:hint="eastAsia"/>
              </w:rPr>
              <w:t>T</w:t>
            </w:r>
            <w:r>
              <w:t xml:space="preserve">eam Member(s) </w:t>
            </w:r>
            <w:r w:rsidRPr="0098529A">
              <w:rPr>
                <w:sz w:val="20"/>
                <w:szCs w:val="20"/>
              </w:rPr>
              <w:t xml:space="preserve">If you have more than one members, please feel free to add more columns for the member(s) </w:t>
            </w:r>
          </w:p>
        </w:tc>
      </w:tr>
      <w:tr w:rsidR="0098529A" w14:paraId="5883BA70" w14:textId="77777777" w:rsidTr="0098529A">
        <w:tc>
          <w:tcPr>
            <w:tcW w:w="2547" w:type="dxa"/>
          </w:tcPr>
          <w:p w14:paraId="5883BA6E" w14:textId="77777777" w:rsidR="0098529A" w:rsidRDefault="0098529A" w:rsidP="0098529A">
            <w:r>
              <w:t xml:space="preserve">Name in </w:t>
            </w:r>
            <w:r>
              <w:rPr>
                <w:rFonts w:hint="eastAsia"/>
              </w:rPr>
              <w:t>E</w:t>
            </w:r>
            <w:r>
              <w:t xml:space="preserve">nglish: </w:t>
            </w:r>
          </w:p>
        </w:tc>
        <w:tc>
          <w:tcPr>
            <w:tcW w:w="5749" w:type="dxa"/>
          </w:tcPr>
          <w:p w14:paraId="5883BA6F" w14:textId="77777777" w:rsidR="0098529A" w:rsidRDefault="0098529A" w:rsidP="0098529A"/>
        </w:tc>
      </w:tr>
      <w:tr w:rsidR="0098529A" w14:paraId="5883BA73" w14:textId="77777777" w:rsidTr="0098529A">
        <w:tc>
          <w:tcPr>
            <w:tcW w:w="2547" w:type="dxa"/>
          </w:tcPr>
          <w:p w14:paraId="5883BA71" w14:textId="77777777" w:rsidR="0098529A" w:rsidRDefault="0098529A" w:rsidP="0098529A">
            <w:r>
              <w:t>Name in Chinese:</w:t>
            </w:r>
          </w:p>
        </w:tc>
        <w:tc>
          <w:tcPr>
            <w:tcW w:w="5749" w:type="dxa"/>
          </w:tcPr>
          <w:p w14:paraId="5883BA72" w14:textId="77777777" w:rsidR="0098529A" w:rsidRDefault="0098529A" w:rsidP="0098529A"/>
        </w:tc>
      </w:tr>
      <w:tr w:rsidR="0098529A" w14:paraId="5883BA76" w14:textId="77777777" w:rsidTr="0098529A">
        <w:tc>
          <w:tcPr>
            <w:tcW w:w="2547" w:type="dxa"/>
          </w:tcPr>
          <w:p w14:paraId="5883BA74" w14:textId="77777777" w:rsidR="0098529A" w:rsidRDefault="0098529A" w:rsidP="0098529A">
            <w:r>
              <w:rPr>
                <w:rFonts w:hint="eastAsia"/>
              </w:rPr>
              <w:t>M</w:t>
            </w:r>
            <w:r>
              <w:t>ajor (Year of study):</w:t>
            </w:r>
          </w:p>
        </w:tc>
        <w:tc>
          <w:tcPr>
            <w:tcW w:w="5749" w:type="dxa"/>
          </w:tcPr>
          <w:p w14:paraId="5883BA75" w14:textId="77777777" w:rsidR="0098529A" w:rsidRDefault="0098529A" w:rsidP="0098529A"/>
        </w:tc>
      </w:tr>
      <w:tr w:rsidR="0098529A" w14:paraId="5883BA79" w14:textId="77777777" w:rsidTr="0098529A">
        <w:tc>
          <w:tcPr>
            <w:tcW w:w="2547" w:type="dxa"/>
          </w:tcPr>
          <w:p w14:paraId="5883BA77" w14:textId="77777777" w:rsidR="0098529A" w:rsidRDefault="0098529A" w:rsidP="0098529A">
            <w:r>
              <w:rPr>
                <w:rFonts w:hint="eastAsia"/>
              </w:rPr>
              <w:t>S</w:t>
            </w:r>
            <w:r>
              <w:t>tudent ID:</w:t>
            </w:r>
          </w:p>
        </w:tc>
        <w:tc>
          <w:tcPr>
            <w:tcW w:w="5749" w:type="dxa"/>
          </w:tcPr>
          <w:p w14:paraId="5883BA78" w14:textId="77777777" w:rsidR="0098529A" w:rsidRDefault="0098529A" w:rsidP="0098529A"/>
        </w:tc>
      </w:tr>
      <w:tr w:rsidR="0098529A" w14:paraId="5883BA7C" w14:textId="77777777" w:rsidTr="0098529A">
        <w:tc>
          <w:tcPr>
            <w:tcW w:w="2547" w:type="dxa"/>
          </w:tcPr>
          <w:p w14:paraId="5883BA7A" w14:textId="77777777" w:rsidR="0098529A" w:rsidRDefault="0098529A" w:rsidP="0098529A">
            <w:r>
              <w:rPr>
                <w:rFonts w:hint="eastAsia"/>
              </w:rPr>
              <w:t>C</w:t>
            </w:r>
            <w:r>
              <w:t xml:space="preserve">ontact no.: </w:t>
            </w:r>
          </w:p>
        </w:tc>
        <w:tc>
          <w:tcPr>
            <w:tcW w:w="5749" w:type="dxa"/>
          </w:tcPr>
          <w:p w14:paraId="5883BA7B" w14:textId="77777777" w:rsidR="0098529A" w:rsidRDefault="0098529A" w:rsidP="0098529A"/>
        </w:tc>
      </w:tr>
      <w:tr w:rsidR="0098529A" w14:paraId="5883BA7F" w14:textId="77777777" w:rsidTr="0098529A">
        <w:tc>
          <w:tcPr>
            <w:tcW w:w="2547" w:type="dxa"/>
          </w:tcPr>
          <w:p w14:paraId="5883BA7D" w14:textId="77777777" w:rsidR="0098529A" w:rsidRDefault="0098529A" w:rsidP="0098529A">
            <w:r>
              <w:rPr>
                <w:rFonts w:hint="eastAsia"/>
              </w:rPr>
              <w:t>E</w:t>
            </w:r>
            <w:r>
              <w:t>mail:</w:t>
            </w:r>
          </w:p>
        </w:tc>
        <w:tc>
          <w:tcPr>
            <w:tcW w:w="5749" w:type="dxa"/>
          </w:tcPr>
          <w:p w14:paraId="5883BA7E" w14:textId="77777777" w:rsidR="0098529A" w:rsidRDefault="0098529A" w:rsidP="0098529A"/>
        </w:tc>
      </w:tr>
    </w:tbl>
    <w:p w14:paraId="5883BA80" w14:textId="77777777" w:rsidR="00E271DF" w:rsidRDefault="00E271DF" w:rsidP="0098529A"/>
    <w:p w14:paraId="5883BA81" w14:textId="77777777" w:rsidR="00D9071D" w:rsidRDefault="00D9071D" w:rsidP="00D9071D">
      <w:pPr>
        <w:pStyle w:val="ListParagraph"/>
        <w:numPr>
          <w:ilvl w:val="0"/>
          <w:numId w:val="1"/>
        </w:numPr>
        <w:ind w:leftChars="0"/>
      </w:pPr>
      <w:r>
        <w:t>Executive Summary (</w:t>
      </w:r>
      <w:r w:rsidRPr="00D9071D">
        <w:rPr>
          <w:b/>
          <w:u w:val="single"/>
        </w:rPr>
        <w:t>A single page</w:t>
      </w:r>
      <w:r>
        <w:t xml:space="preserve"> Executive Summary should include the following elements </w:t>
      </w:r>
      <w:r w:rsidRPr="00D9071D">
        <w:t>problem, solution, market overview, customer/beneficiary interview results (number of interviews and summary conclusions)</w:t>
      </w:r>
      <w:r>
        <w:t xml:space="preserve"> and use of fund)</w:t>
      </w:r>
    </w:p>
    <w:tbl>
      <w:tblPr>
        <w:tblStyle w:val="TableGrid"/>
        <w:tblW w:w="0" w:type="auto"/>
        <w:tblInd w:w="360" w:type="dxa"/>
        <w:tblLook w:val="04A0" w:firstRow="1" w:lastRow="0" w:firstColumn="1" w:lastColumn="0" w:noHBand="0" w:noVBand="1"/>
      </w:tblPr>
      <w:tblGrid>
        <w:gridCol w:w="7936"/>
      </w:tblGrid>
      <w:tr w:rsidR="00D9071D" w14:paraId="5883BA87" w14:textId="77777777" w:rsidTr="00D71A85">
        <w:tc>
          <w:tcPr>
            <w:tcW w:w="7936" w:type="dxa"/>
          </w:tcPr>
          <w:p w14:paraId="5883BA82" w14:textId="77777777" w:rsidR="00D9071D" w:rsidRDefault="00D9071D" w:rsidP="00D9071D">
            <w:pPr>
              <w:pStyle w:val="ListParagraph"/>
              <w:ind w:leftChars="0" w:left="0"/>
            </w:pPr>
          </w:p>
          <w:p w14:paraId="5883BA83" w14:textId="77777777" w:rsidR="00D9071D" w:rsidRDefault="00D9071D" w:rsidP="00D9071D">
            <w:pPr>
              <w:pStyle w:val="ListParagraph"/>
              <w:ind w:leftChars="0" w:left="0"/>
            </w:pPr>
          </w:p>
          <w:p w14:paraId="5883BA84" w14:textId="77777777" w:rsidR="00D9071D" w:rsidRDefault="00D9071D" w:rsidP="00D9071D">
            <w:pPr>
              <w:pStyle w:val="ListParagraph"/>
              <w:ind w:leftChars="0" w:left="0"/>
            </w:pPr>
          </w:p>
          <w:p w14:paraId="5883BA85" w14:textId="77777777" w:rsidR="00D9071D" w:rsidRDefault="00D9071D" w:rsidP="00D9071D">
            <w:pPr>
              <w:pStyle w:val="ListParagraph"/>
              <w:ind w:leftChars="0" w:left="0"/>
            </w:pPr>
          </w:p>
          <w:p w14:paraId="5883BA86" w14:textId="77777777" w:rsidR="00D9071D" w:rsidRDefault="00D9071D" w:rsidP="00D9071D">
            <w:pPr>
              <w:pStyle w:val="ListParagraph"/>
              <w:ind w:leftChars="0" w:left="0"/>
            </w:pPr>
          </w:p>
        </w:tc>
      </w:tr>
    </w:tbl>
    <w:p w14:paraId="5883BA88" w14:textId="77777777" w:rsidR="00D71A85" w:rsidRDefault="00D71A85" w:rsidP="00D71A85">
      <w:pPr>
        <w:pStyle w:val="ListParagraph"/>
        <w:ind w:leftChars="0" w:left="360"/>
      </w:pPr>
    </w:p>
    <w:p w14:paraId="5883BA89" w14:textId="77777777" w:rsidR="00E271DF" w:rsidRDefault="00D71A85" w:rsidP="00D71A85">
      <w:pPr>
        <w:pStyle w:val="ListParagraph"/>
        <w:numPr>
          <w:ilvl w:val="0"/>
          <w:numId w:val="1"/>
        </w:numPr>
        <w:ind w:leftChars="0"/>
      </w:pPr>
      <w:r w:rsidRPr="00D71A85">
        <w:t>D</w:t>
      </w:r>
      <w:r>
        <w:t>eclaration</w:t>
      </w:r>
    </w:p>
    <w:p w14:paraId="5883BA8A" w14:textId="77777777" w:rsidR="00D71A85" w:rsidRDefault="00D71A85" w:rsidP="00D71A85">
      <w:pPr>
        <w:pStyle w:val="ListParagraph"/>
        <w:ind w:leftChars="0" w:left="360"/>
        <w:rPr>
          <w:rFonts w:ascii="Times New Roman" w:hAnsi="Times New Roman" w:cs="Times New Roman"/>
          <w:kern w:val="0"/>
          <w:lang w:eastAsia="zh-HK"/>
        </w:rPr>
      </w:pPr>
      <w:r>
        <w:rPr>
          <w:rFonts w:ascii="Times New Roman" w:hAnsi="Times New Roman" w:cs="Times New Roman"/>
          <w:kern w:val="0"/>
          <w:lang w:eastAsia="zh-HK"/>
        </w:rPr>
        <w:t>I declare that I have read the Important Notes for this application. I also declare that, to the best of my knowledge, all the information included and attached to this application is accurate.</w:t>
      </w:r>
    </w:p>
    <w:p w14:paraId="5883BA8B" w14:textId="77777777" w:rsidR="00D71A85" w:rsidRDefault="00D71A85" w:rsidP="00D71A85">
      <w:pPr>
        <w:pStyle w:val="ListParagraph"/>
        <w:ind w:leftChars="0" w:left="360"/>
      </w:pPr>
    </w:p>
    <w:tbl>
      <w:tblPr>
        <w:tblStyle w:val="TableGrid"/>
        <w:tblW w:w="0" w:type="auto"/>
        <w:tblInd w:w="480" w:type="dxa"/>
        <w:tblLook w:val="04A0" w:firstRow="1" w:lastRow="0" w:firstColumn="1" w:lastColumn="0" w:noHBand="0" w:noVBand="1"/>
      </w:tblPr>
      <w:tblGrid>
        <w:gridCol w:w="3878"/>
        <w:gridCol w:w="824"/>
        <w:gridCol w:w="3114"/>
      </w:tblGrid>
      <w:tr w:rsidR="00D71A85" w14:paraId="5883BA90" w14:textId="77777777" w:rsidTr="00D71A85">
        <w:tc>
          <w:tcPr>
            <w:tcW w:w="4590" w:type="dxa"/>
            <w:vMerge w:val="restar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5883BA8C" w14:textId="77777777" w:rsidR="00D71A85" w:rsidRDefault="00D71A85">
            <w:pPr>
              <w:tabs>
                <w:tab w:val="left" w:pos="1230"/>
              </w:tabs>
              <w:rPr>
                <w:rFonts w:ascii="Times New Roman" w:hAnsi="Times New Roman" w:cs="Times New Roman"/>
                <w:b/>
                <w:lang w:eastAsia="zh-HK"/>
              </w:rPr>
            </w:pP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83BA8D" w14:textId="77777777" w:rsidR="00D71A85" w:rsidRDefault="00D71A85">
            <w:pPr>
              <w:tabs>
                <w:tab w:val="left" w:pos="1230"/>
              </w:tabs>
              <w:rPr>
                <w:rFonts w:ascii="Times New Roman" w:hAnsi="Times New Roman" w:cs="Times New Roman"/>
                <w:b/>
                <w:lang w:eastAsia="zh-HK"/>
              </w:rPr>
            </w:pPr>
          </w:p>
        </w:tc>
        <w:tc>
          <w:tcPr>
            <w:tcW w:w="4360" w:type="dxa"/>
            <w:vMerge w:val="restar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5883BA8E" w14:textId="77777777" w:rsidR="00D71A85" w:rsidRDefault="00D71A85">
            <w:pPr>
              <w:tabs>
                <w:tab w:val="left" w:pos="1230"/>
              </w:tabs>
              <w:rPr>
                <w:rFonts w:ascii="Times New Roman" w:hAnsi="Times New Roman" w:cs="Times New Roman"/>
                <w:b/>
                <w:lang w:eastAsia="zh-HK"/>
              </w:rPr>
            </w:pPr>
          </w:p>
          <w:p w14:paraId="5883BA8F" w14:textId="77777777" w:rsidR="00D71A85" w:rsidRDefault="00D71A85">
            <w:pPr>
              <w:tabs>
                <w:tab w:val="left" w:pos="1230"/>
              </w:tabs>
              <w:rPr>
                <w:rFonts w:ascii="Times New Roman" w:hAnsi="Times New Roman" w:cs="Times New Roman"/>
                <w:b/>
                <w:lang w:eastAsia="zh-HK"/>
              </w:rPr>
            </w:pPr>
          </w:p>
        </w:tc>
      </w:tr>
      <w:tr w:rsidR="00D71A85" w14:paraId="5883BA94" w14:textId="77777777" w:rsidTr="00D71A85">
        <w:tc>
          <w:tcPr>
            <w:tcW w:w="0" w:type="auto"/>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883BA91" w14:textId="77777777" w:rsidR="00D71A85" w:rsidRDefault="00D71A85">
            <w:pPr>
              <w:widowControl/>
              <w:rPr>
                <w:rFonts w:ascii="Times New Roman" w:hAnsi="Times New Roman" w:cs="Times New Roman"/>
                <w:b/>
                <w:lang w:eastAsia="zh-HK"/>
              </w:rPr>
            </w:pP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83BA92" w14:textId="77777777" w:rsidR="00D71A85" w:rsidRDefault="00D71A85">
            <w:pPr>
              <w:tabs>
                <w:tab w:val="left" w:pos="1230"/>
              </w:tabs>
              <w:rPr>
                <w:rFonts w:ascii="Times New Roman" w:hAnsi="Times New Roman" w:cs="Times New Roman"/>
                <w:b/>
                <w:lang w:eastAsia="zh-HK"/>
              </w:rPr>
            </w:pPr>
          </w:p>
        </w:tc>
        <w:tc>
          <w:tcPr>
            <w:tcW w:w="0" w:type="auto"/>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883BA93" w14:textId="77777777" w:rsidR="00D71A85" w:rsidRDefault="00D71A85">
            <w:pPr>
              <w:widowControl/>
              <w:rPr>
                <w:rFonts w:ascii="Times New Roman" w:hAnsi="Times New Roman" w:cs="Times New Roman"/>
                <w:b/>
                <w:lang w:eastAsia="zh-HK"/>
              </w:rPr>
            </w:pPr>
          </w:p>
        </w:tc>
      </w:tr>
      <w:tr w:rsidR="00D71A85" w14:paraId="5883BA99" w14:textId="77777777" w:rsidTr="00D71A85">
        <w:tc>
          <w:tcPr>
            <w:tcW w:w="4590" w:type="dxa"/>
            <w:tcBorders>
              <w:top w:val="single" w:sz="4" w:space="0" w:color="auto"/>
              <w:left w:val="single" w:sz="4" w:space="0" w:color="FFFFFF" w:themeColor="background1"/>
              <w:bottom w:val="single" w:sz="4" w:space="0" w:color="FFFFFF" w:themeColor="background1"/>
              <w:right w:val="single" w:sz="4" w:space="0" w:color="FFFFFF" w:themeColor="background1"/>
            </w:tcBorders>
            <w:hideMark/>
          </w:tcPr>
          <w:p w14:paraId="5883BA95" w14:textId="77777777" w:rsidR="00D71A85" w:rsidRDefault="00D71A85">
            <w:pPr>
              <w:tabs>
                <w:tab w:val="left" w:pos="1230"/>
              </w:tabs>
              <w:jc w:val="center"/>
              <w:rPr>
                <w:rFonts w:ascii="Times New Roman" w:hAnsi="Times New Roman" w:cs="Times New Roman"/>
                <w:b/>
                <w:lang w:eastAsia="zh-HK"/>
              </w:rPr>
            </w:pPr>
            <w:r>
              <w:rPr>
                <w:rFonts w:ascii="Times New Roman" w:hAnsi="Times New Roman" w:cs="Times New Roman"/>
                <w:b/>
                <w:lang w:eastAsia="zh-HK"/>
              </w:rPr>
              <w:lastRenderedPageBreak/>
              <w:t>Signature</w:t>
            </w:r>
          </w:p>
          <w:p w14:paraId="5883BA96" w14:textId="77777777" w:rsidR="00DD31CF" w:rsidRDefault="00DD31CF">
            <w:pPr>
              <w:tabs>
                <w:tab w:val="left" w:pos="1230"/>
              </w:tabs>
              <w:jc w:val="center"/>
              <w:rPr>
                <w:rFonts w:ascii="Times New Roman" w:hAnsi="Times New Roman" w:cs="Times New Roman"/>
                <w:b/>
                <w:lang w:eastAsia="zh-HK"/>
              </w:rPr>
            </w:pPr>
            <w:r>
              <w:rPr>
                <w:rFonts w:ascii="Times New Roman" w:hAnsi="Times New Roman" w:cs="Times New Roman" w:hint="eastAsia"/>
                <w:b/>
              </w:rPr>
              <w:t>(</w:t>
            </w:r>
            <w:r>
              <w:rPr>
                <w:rFonts w:ascii="Times New Roman" w:hAnsi="Times New Roman" w:cs="Times New Roman"/>
                <w:b/>
              </w:rPr>
              <w:t>Name:            )</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83BA97" w14:textId="77777777" w:rsidR="00D71A85" w:rsidRDefault="00D71A85">
            <w:pPr>
              <w:tabs>
                <w:tab w:val="left" w:pos="1230"/>
              </w:tabs>
              <w:rPr>
                <w:rFonts w:ascii="Times New Roman" w:hAnsi="Times New Roman" w:cs="Times New Roman"/>
                <w:b/>
                <w:lang w:eastAsia="zh-HK"/>
              </w:rPr>
            </w:pPr>
          </w:p>
        </w:tc>
        <w:tc>
          <w:tcPr>
            <w:tcW w:w="4360" w:type="dxa"/>
            <w:tcBorders>
              <w:top w:val="single" w:sz="4" w:space="0" w:color="auto"/>
              <w:left w:val="single" w:sz="4" w:space="0" w:color="FFFFFF" w:themeColor="background1"/>
              <w:bottom w:val="single" w:sz="4" w:space="0" w:color="FFFFFF" w:themeColor="background1"/>
              <w:right w:val="single" w:sz="4" w:space="0" w:color="FFFFFF" w:themeColor="background1"/>
            </w:tcBorders>
            <w:hideMark/>
          </w:tcPr>
          <w:p w14:paraId="5883BA98" w14:textId="77777777" w:rsidR="00D71A85" w:rsidRDefault="00D71A85">
            <w:pPr>
              <w:tabs>
                <w:tab w:val="left" w:pos="1230"/>
              </w:tabs>
              <w:jc w:val="center"/>
              <w:rPr>
                <w:rFonts w:ascii="Times New Roman" w:hAnsi="Times New Roman" w:cs="Times New Roman"/>
                <w:b/>
                <w:lang w:eastAsia="zh-HK"/>
              </w:rPr>
            </w:pPr>
            <w:r>
              <w:rPr>
                <w:rFonts w:ascii="Times New Roman" w:hAnsi="Times New Roman" w:cs="Times New Roman"/>
                <w:b/>
                <w:lang w:eastAsia="zh-HK"/>
              </w:rPr>
              <w:t>Date</w:t>
            </w:r>
          </w:p>
        </w:tc>
      </w:tr>
    </w:tbl>
    <w:p w14:paraId="5883BA9A" w14:textId="77777777" w:rsidR="00D9071D" w:rsidRDefault="00D9071D" w:rsidP="00D9071D">
      <w:pPr>
        <w:pStyle w:val="ListParagraph"/>
        <w:numPr>
          <w:ilvl w:val="0"/>
          <w:numId w:val="1"/>
        </w:numPr>
        <w:ind w:leftChars="0"/>
      </w:pPr>
      <w:r>
        <w:t xml:space="preserve">Nomination from </w:t>
      </w:r>
      <w:r w:rsidR="007A2C59">
        <w:t>C</w:t>
      </w:r>
      <w:r>
        <w:t xml:space="preserve">lass </w:t>
      </w:r>
      <w:r w:rsidR="007A2C59">
        <w:t>L</w:t>
      </w:r>
      <w:r>
        <w:t xml:space="preserve">ecturer / </w:t>
      </w:r>
      <w:r w:rsidR="007A2C59">
        <w:t>F</w:t>
      </w:r>
      <w:r>
        <w:t xml:space="preserve">aculty </w:t>
      </w:r>
      <w:r w:rsidR="007A2C59">
        <w:t>M</w:t>
      </w:r>
      <w:r>
        <w:t>ember</w:t>
      </w:r>
    </w:p>
    <w:p w14:paraId="5883BA9B" w14:textId="77777777" w:rsidR="00D9071D" w:rsidRDefault="00D9071D" w:rsidP="00D9071D">
      <w:pPr>
        <w:pStyle w:val="ListParagraph"/>
        <w:ind w:leftChars="0" w:left="360"/>
        <w:rPr>
          <w:sz w:val="20"/>
          <w:szCs w:val="20"/>
        </w:rPr>
      </w:pPr>
      <w:r w:rsidRPr="00D9071D">
        <w:rPr>
          <w:sz w:val="20"/>
          <w:szCs w:val="20"/>
        </w:rPr>
        <w:t>A nomination form from class lecturers will be required. If the project is not from a class work, a nomination form from any related faculty member will also be required.</w:t>
      </w:r>
    </w:p>
    <w:p w14:paraId="5883BA9C" w14:textId="77777777" w:rsidR="007A2C59" w:rsidRDefault="007A2C59" w:rsidP="00D9071D">
      <w:pPr>
        <w:pStyle w:val="ListParagraph"/>
        <w:ind w:leftChars="0" w:left="360"/>
        <w:rPr>
          <w:sz w:val="20"/>
          <w:szCs w:val="20"/>
        </w:rPr>
      </w:pPr>
      <w:r>
        <w:rPr>
          <w:rFonts w:hint="eastAsia"/>
          <w:sz w:val="20"/>
          <w:szCs w:val="20"/>
        </w:rPr>
        <w:t>(</w:t>
      </w:r>
      <w:r w:rsidR="00DD31CF">
        <w:rPr>
          <w:sz w:val="20"/>
          <w:szCs w:val="20"/>
        </w:rPr>
        <w:t xml:space="preserve">Please send the completed nomination form to </w:t>
      </w:r>
      <w:r w:rsidR="00DD31CF" w:rsidRPr="00DD31CF">
        <w:rPr>
          <w:sz w:val="20"/>
          <w:szCs w:val="20"/>
        </w:rPr>
        <w:t>lei@ln.edu.hk individually</w:t>
      </w:r>
      <w:r w:rsidR="00DD31CF">
        <w:rPr>
          <w:sz w:val="20"/>
          <w:szCs w:val="20"/>
        </w:rPr>
        <w:t>)</w:t>
      </w:r>
    </w:p>
    <w:p w14:paraId="5883BA9D" w14:textId="77777777" w:rsidR="00DD31CF" w:rsidRPr="00D9071D" w:rsidRDefault="00DD31CF" w:rsidP="00D9071D">
      <w:pPr>
        <w:pStyle w:val="ListParagraph"/>
        <w:ind w:leftChars="0" w:left="360"/>
        <w:rPr>
          <w:sz w:val="20"/>
          <w:szCs w:val="20"/>
        </w:rPr>
      </w:pPr>
    </w:p>
    <w:tbl>
      <w:tblPr>
        <w:tblStyle w:val="TableGrid"/>
        <w:tblW w:w="0" w:type="auto"/>
        <w:tblLook w:val="04A0" w:firstRow="1" w:lastRow="0" w:firstColumn="1" w:lastColumn="0" w:noHBand="0" w:noVBand="1"/>
      </w:tblPr>
      <w:tblGrid>
        <w:gridCol w:w="2547"/>
        <w:gridCol w:w="5749"/>
      </w:tblGrid>
      <w:tr w:rsidR="00D9071D" w14:paraId="5883BAA0" w14:textId="77777777" w:rsidTr="00DD31CF">
        <w:tc>
          <w:tcPr>
            <w:tcW w:w="2547" w:type="dxa"/>
          </w:tcPr>
          <w:p w14:paraId="5883BA9E" w14:textId="77777777" w:rsidR="00D9071D" w:rsidRDefault="007A2C59" w:rsidP="00D9071D">
            <w:r>
              <w:rPr>
                <w:rFonts w:hint="eastAsia"/>
              </w:rPr>
              <w:t>P</w:t>
            </w:r>
            <w:r>
              <w:t xml:space="preserve">roject Title: </w:t>
            </w:r>
          </w:p>
        </w:tc>
        <w:tc>
          <w:tcPr>
            <w:tcW w:w="5749" w:type="dxa"/>
          </w:tcPr>
          <w:p w14:paraId="5883BA9F" w14:textId="77777777" w:rsidR="00D9071D" w:rsidRDefault="00D9071D" w:rsidP="00D9071D"/>
        </w:tc>
      </w:tr>
      <w:tr w:rsidR="00DD31CF" w14:paraId="5883BAA3" w14:textId="77777777" w:rsidTr="00DD31CF">
        <w:tc>
          <w:tcPr>
            <w:tcW w:w="2547" w:type="dxa"/>
          </w:tcPr>
          <w:p w14:paraId="5883BAA1" w14:textId="77777777" w:rsidR="00DD31CF" w:rsidRDefault="00DD31CF" w:rsidP="00D9071D">
            <w:r>
              <w:rPr>
                <w:rFonts w:hint="eastAsia"/>
              </w:rPr>
              <w:t>N</w:t>
            </w:r>
            <w:r>
              <w:t>ame of project leader:</w:t>
            </w:r>
          </w:p>
        </w:tc>
        <w:tc>
          <w:tcPr>
            <w:tcW w:w="5749" w:type="dxa"/>
          </w:tcPr>
          <w:p w14:paraId="5883BAA2" w14:textId="77777777" w:rsidR="00DD31CF" w:rsidRDefault="00DD31CF" w:rsidP="00D9071D"/>
        </w:tc>
      </w:tr>
      <w:tr w:rsidR="00D9071D" w14:paraId="5883BAA6" w14:textId="77777777" w:rsidTr="00DD31CF">
        <w:tc>
          <w:tcPr>
            <w:tcW w:w="2547" w:type="dxa"/>
          </w:tcPr>
          <w:p w14:paraId="5883BAA4" w14:textId="77777777" w:rsidR="00D9071D" w:rsidRDefault="00DD31CF" w:rsidP="00D9071D">
            <w:r>
              <w:t xml:space="preserve">Student ID: </w:t>
            </w:r>
          </w:p>
        </w:tc>
        <w:tc>
          <w:tcPr>
            <w:tcW w:w="5749" w:type="dxa"/>
          </w:tcPr>
          <w:p w14:paraId="5883BAA5" w14:textId="77777777" w:rsidR="00D9071D" w:rsidRDefault="00D9071D" w:rsidP="00D9071D"/>
        </w:tc>
      </w:tr>
      <w:tr w:rsidR="00DD31CF" w14:paraId="5883BAA8" w14:textId="77777777" w:rsidTr="009055EE">
        <w:tc>
          <w:tcPr>
            <w:tcW w:w="8296" w:type="dxa"/>
            <w:gridSpan w:val="2"/>
          </w:tcPr>
          <w:p w14:paraId="5883BAA7" w14:textId="77777777" w:rsidR="00DD31CF" w:rsidRDefault="00DD31CF" w:rsidP="00D9071D">
            <w:r w:rsidRPr="00DD31CF">
              <w:t>Details of Referee</w:t>
            </w:r>
          </w:p>
        </w:tc>
      </w:tr>
      <w:tr w:rsidR="00DD31CF" w14:paraId="5883BAAB" w14:textId="77777777" w:rsidTr="00DD31CF">
        <w:tc>
          <w:tcPr>
            <w:tcW w:w="2547" w:type="dxa"/>
          </w:tcPr>
          <w:p w14:paraId="5883BAA9" w14:textId="77777777" w:rsidR="00DD31CF" w:rsidRDefault="00DD31CF" w:rsidP="00D9071D">
            <w:r>
              <w:rPr>
                <w:rFonts w:hint="eastAsia"/>
              </w:rPr>
              <w:t>N</w:t>
            </w:r>
            <w:r>
              <w:t>ame in English:</w:t>
            </w:r>
          </w:p>
        </w:tc>
        <w:tc>
          <w:tcPr>
            <w:tcW w:w="5749" w:type="dxa"/>
          </w:tcPr>
          <w:p w14:paraId="5883BAAA" w14:textId="77777777" w:rsidR="00DD31CF" w:rsidRDefault="00DD31CF" w:rsidP="00D9071D"/>
        </w:tc>
      </w:tr>
      <w:tr w:rsidR="007A2C59" w14:paraId="5883BAAE" w14:textId="77777777" w:rsidTr="00DD31CF">
        <w:tc>
          <w:tcPr>
            <w:tcW w:w="2547" w:type="dxa"/>
          </w:tcPr>
          <w:p w14:paraId="5883BAAC" w14:textId="77777777" w:rsidR="007A2C59" w:rsidRDefault="007A2C59" w:rsidP="00D9071D">
            <w:r>
              <w:rPr>
                <w:rFonts w:hint="eastAsia"/>
              </w:rPr>
              <w:t>D</w:t>
            </w:r>
            <w:r>
              <w:t>epartment:</w:t>
            </w:r>
          </w:p>
        </w:tc>
        <w:tc>
          <w:tcPr>
            <w:tcW w:w="5749" w:type="dxa"/>
          </w:tcPr>
          <w:p w14:paraId="5883BAAD" w14:textId="77777777" w:rsidR="007A2C59" w:rsidRDefault="007A2C59" w:rsidP="00D9071D"/>
        </w:tc>
      </w:tr>
      <w:tr w:rsidR="00D9071D" w14:paraId="5883BAB1" w14:textId="77777777" w:rsidTr="00DD31CF">
        <w:tc>
          <w:tcPr>
            <w:tcW w:w="2547" w:type="dxa"/>
          </w:tcPr>
          <w:p w14:paraId="5883BAAF" w14:textId="77777777" w:rsidR="00D9071D" w:rsidRDefault="00D9071D" w:rsidP="00D9071D">
            <w:r>
              <w:rPr>
                <w:rFonts w:hint="eastAsia"/>
              </w:rPr>
              <w:t>E</w:t>
            </w:r>
            <w:r>
              <w:t>mail:</w:t>
            </w:r>
          </w:p>
        </w:tc>
        <w:tc>
          <w:tcPr>
            <w:tcW w:w="5749" w:type="dxa"/>
          </w:tcPr>
          <w:p w14:paraId="5883BAB0" w14:textId="77777777" w:rsidR="00D9071D" w:rsidRDefault="00D9071D" w:rsidP="00D9071D"/>
        </w:tc>
      </w:tr>
      <w:tr w:rsidR="00D9071D" w14:paraId="5883BAB3" w14:textId="77777777" w:rsidTr="00BB188F">
        <w:tc>
          <w:tcPr>
            <w:tcW w:w="8296" w:type="dxa"/>
            <w:gridSpan w:val="2"/>
          </w:tcPr>
          <w:p w14:paraId="5883BAB2" w14:textId="77777777" w:rsidR="00D9071D" w:rsidRDefault="00D9071D" w:rsidP="00D9071D"/>
        </w:tc>
      </w:tr>
      <w:tr w:rsidR="00D9071D" w14:paraId="5883BAB5" w14:textId="77777777" w:rsidTr="00BB188F">
        <w:tc>
          <w:tcPr>
            <w:tcW w:w="8296" w:type="dxa"/>
            <w:gridSpan w:val="2"/>
          </w:tcPr>
          <w:p w14:paraId="5883BAB4" w14:textId="77777777" w:rsidR="00D9071D" w:rsidRDefault="00E271DF" w:rsidP="00D9071D">
            <w:r>
              <w:t xml:space="preserve">Comments on student’s project </w:t>
            </w:r>
          </w:p>
        </w:tc>
      </w:tr>
      <w:tr w:rsidR="00E271DF" w14:paraId="5883BABE" w14:textId="77777777" w:rsidTr="00BB188F">
        <w:tc>
          <w:tcPr>
            <w:tcW w:w="8296" w:type="dxa"/>
            <w:gridSpan w:val="2"/>
          </w:tcPr>
          <w:p w14:paraId="5883BAB6" w14:textId="77777777" w:rsidR="00E271DF" w:rsidRDefault="00E271DF" w:rsidP="00D9071D"/>
          <w:p w14:paraId="5883BAB7" w14:textId="77777777" w:rsidR="00E271DF" w:rsidRDefault="00E271DF" w:rsidP="00D9071D"/>
          <w:p w14:paraId="5883BAB8" w14:textId="77777777" w:rsidR="00E271DF" w:rsidRDefault="00E271DF" w:rsidP="00D9071D"/>
          <w:p w14:paraId="5883BAB9" w14:textId="77777777" w:rsidR="00E271DF" w:rsidRDefault="00E271DF" w:rsidP="00D9071D"/>
          <w:p w14:paraId="5883BABA" w14:textId="77777777" w:rsidR="00E271DF" w:rsidRDefault="00E271DF" w:rsidP="00D9071D"/>
          <w:p w14:paraId="5883BABB" w14:textId="77777777" w:rsidR="00E271DF" w:rsidRDefault="00E271DF" w:rsidP="00D9071D"/>
          <w:p w14:paraId="5883BABC" w14:textId="77777777" w:rsidR="00E271DF" w:rsidRDefault="00E271DF" w:rsidP="00D9071D"/>
          <w:p w14:paraId="5883BABD" w14:textId="77777777" w:rsidR="00E271DF" w:rsidRDefault="00E271DF" w:rsidP="00D9071D"/>
        </w:tc>
      </w:tr>
    </w:tbl>
    <w:p w14:paraId="5883BABF" w14:textId="77777777" w:rsidR="00D9071D" w:rsidRDefault="00D9071D" w:rsidP="00D9071D"/>
    <w:p w14:paraId="5883BAC0" w14:textId="77777777" w:rsidR="00E271DF" w:rsidRDefault="00E271DF" w:rsidP="00D9071D">
      <w:r>
        <w:rPr>
          <w:rFonts w:hint="eastAsia"/>
        </w:rPr>
        <w:t>I</w:t>
      </w:r>
      <w:r>
        <w:t xml:space="preserve"> would like to </w:t>
      </w:r>
      <w:r w:rsidR="00DD31CF">
        <w:t>nominate the above project team to apply the SEED fund Scheme</w:t>
      </w:r>
    </w:p>
    <w:p w14:paraId="5883BAC1" w14:textId="77777777" w:rsidR="00DD31CF" w:rsidRDefault="00DD31CF" w:rsidP="00D9071D"/>
    <w:tbl>
      <w:tblPr>
        <w:tblStyle w:val="TableGrid"/>
        <w:tblW w:w="0" w:type="auto"/>
        <w:tblInd w:w="480" w:type="dxa"/>
        <w:tblLook w:val="04A0" w:firstRow="1" w:lastRow="0" w:firstColumn="1" w:lastColumn="0" w:noHBand="0" w:noVBand="1"/>
      </w:tblPr>
      <w:tblGrid>
        <w:gridCol w:w="3878"/>
        <w:gridCol w:w="824"/>
        <w:gridCol w:w="3114"/>
      </w:tblGrid>
      <w:tr w:rsidR="00DD31CF" w14:paraId="5883BAC6" w14:textId="77777777" w:rsidTr="00C261B7">
        <w:tc>
          <w:tcPr>
            <w:tcW w:w="4590" w:type="dxa"/>
            <w:vMerge w:val="restar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5883BAC2" w14:textId="77777777" w:rsidR="00DD31CF" w:rsidRDefault="00DD31CF" w:rsidP="00C261B7">
            <w:pPr>
              <w:tabs>
                <w:tab w:val="left" w:pos="1230"/>
              </w:tabs>
              <w:rPr>
                <w:rFonts w:ascii="Times New Roman" w:hAnsi="Times New Roman" w:cs="Times New Roman"/>
                <w:b/>
                <w:lang w:eastAsia="zh-HK"/>
              </w:rPr>
            </w:pP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83BAC3" w14:textId="77777777" w:rsidR="00DD31CF" w:rsidRDefault="00DD31CF" w:rsidP="00C261B7">
            <w:pPr>
              <w:tabs>
                <w:tab w:val="left" w:pos="1230"/>
              </w:tabs>
              <w:rPr>
                <w:rFonts w:ascii="Times New Roman" w:hAnsi="Times New Roman" w:cs="Times New Roman"/>
                <w:b/>
                <w:lang w:eastAsia="zh-HK"/>
              </w:rPr>
            </w:pPr>
          </w:p>
        </w:tc>
        <w:tc>
          <w:tcPr>
            <w:tcW w:w="4360" w:type="dxa"/>
            <w:vMerge w:val="restar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5883BAC4" w14:textId="77777777" w:rsidR="00DD31CF" w:rsidRDefault="00DD31CF" w:rsidP="00C261B7">
            <w:pPr>
              <w:tabs>
                <w:tab w:val="left" w:pos="1230"/>
              </w:tabs>
              <w:rPr>
                <w:rFonts w:ascii="Times New Roman" w:hAnsi="Times New Roman" w:cs="Times New Roman"/>
                <w:b/>
                <w:lang w:eastAsia="zh-HK"/>
              </w:rPr>
            </w:pPr>
          </w:p>
          <w:p w14:paraId="5883BAC5" w14:textId="77777777" w:rsidR="00DD31CF" w:rsidRDefault="00DD31CF" w:rsidP="00C261B7">
            <w:pPr>
              <w:tabs>
                <w:tab w:val="left" w:pos="1230"/>
              </w:tabs>
              <w:rPr>
                <w:rFonts w:ascii="Times New Roman" w:hAnsi="Times New Roman" w:cs="Times New Roman"/>
                <w:b/>
                <w:lang w:eastAsia="zh-HK"/>
              </w:rPr>
            </w:pPr>
          </w:p>
        </w:tc>
      </w:tr>
      <w:tr w:rsidR="00DD31CF" w14:paraId="5883BACA" w14:textId="77777777" w:rsidTr="00C261B7">
        <w:tc>
          <w:tcPr>
            <w:tcW w:w="0" w:type="auto"/>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883BAC7" w14:textId="77777777" w:rsidR="00DD31CF" w:rsidRDefault="00DD31CF" w:rsidP="00C261B7">
            <w:pPr>
              <w:widowControl/>
              <w:rPr>
                <w:rFonts w:ascii="Times New Roman" w:hAnsi="Times New Roman" w:cs="Times New Roman"/>
                <w:b/>
                <w:lang w:eastAsia="zh-HK"/>
              </w:rPr>
            </w:pP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83BAC8" w14:textId="77777777" w:rsidR="00DD31CF" w:rsidRDefault="00DD31CF" w:rsidP="00C261B7">
            <w:pPr>
              <w:tabs>
                <w:tab w:val="left" w:pos="1230"/>
              </w:tabs>
              <w:rPr>
                <w:rFonts w:ascii="Times New Roman" w:hAnsi="Times New Roman" w:cs="Times New Roman"/>
                <w:b/>
                <w:lang w:eastAsia="zh-HK"/>
              </w:rPr>
            </w:pPr>
          </w:p>
        </w:tc>
        <w:tc>
          <w:tcPr>
            <w:tcW w:w="0" w:type="auto"/>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883BAC9" w14:textId="77777777" w:rsidR="00DD31CF" w:rsidRDefault="00DD31CF" w:rsidP="00C261B7">
            <w:pPr>
              <w:widowControl/>
              <w:rPr>
                <w:rFonts w:ascii="Times New Roman" w:hAnsi="Times New Roman" w:cs="Times New Roman"/>
                <w:b/>
                <w:lang w:eastAsia="zh-HK"/>
              </w:rPr>
            </w:pPr>
          </w:p>
        </w:tc>
      </w:tr>
      <w:tr w:rsidR="00DD31CF" w14:paraId="5883BACF" w14:textId="77777777" w:rsidTr="00C261B7">
        <w:tc>
          <w:tcPr>
            <w:tcW w:w="4590" w:type="dxa"/>
            <w:tcBorders>
              <w:top w:val="single" w:sz="4" w:space="0" w:color="auto"/>
              <w:left w:val="single" w:sz="4" w:space="0" w:color="FFFFFF" w:themeColor="background1"/>
              <w:bottom w:val="single" w:sz="4" w:space="0" w:color="FFFFFF" w:themeColor="background1"/>
              <w:right w:val="single" w:sz="4" w:space="0" w:color="FFFFFF" w:themeColor="background1"/>
            </w:tcBorders>
            <w:hideMark/>
          </w:tcPr>
          <w:p w14:paraId="5883BACB" w14:textId="77777777" w:rsidR="00DD31CF" w:rsidRDefault="00DD31CF" w:rsidP="00C261B7">
            <w:pPr>
              <w:tabs>
                <w:tab w:val="left" w:pos="1230"/>
              </w:tabs>
              <w:jc w:val="center"/>
              <w:rPr>
                <w:rFonts w:ascii="Times New Roman" w:hAnsi="Times New Roman" w:cs="Times New Roman"/>
                <w:b/>
                <w:lang w:eastAsia="zh-HK"/>
              </w:rPr>
            </w:pPr>
            <w:r>
              <w:rPr>
                <w:rFonts w:ascii="Times New Roman" w:hAnsi="Times New Roman" w:cs="Times New Roman"/>
                <w:b/>
                <w:lang w:eastAsia="zh-HK"/>
              </w:rPr>
              <w:t>Signature</w:t>
            </w:r>
          </w:p>
          <w:p w14:paraId="5883BACC" w14:textId="77777777" w:rsidR="00DD31CF" w:rsidRDefault="00DD31CF" w:rsidP="00C261B7">
            <w:pPr>
              <w:tabs>
                <w:tab w:val="left" w:pos="1230"/>
              </w:tabs>
              <w:jc w:val="center"/>
              <w:rPr>
                <w:rFonts w:ascii="Times New Roman" w:hAnsi="Times New Roman" w:cs="Times New Roman"/>
                <w:b/>
                <w:lang w:eastAsia="zh-HK"/>
              </w:rPr>
            </w:pPr>
            <w:r>
              <w:rPr>
                <w:rFonts w:ascii="Times New Roman" w:hAnsi="Times New Roman" w:cs="Times New Roman" w:hint="eastAsia"/>
                <w:b/>
              </w:rPr>
              <w:t>(</w:t>
            </w:r>
            <w:r>
              <w:rPr>
                <w:rFonts w:ascii="Times New Roman" w:hAnsi="Times New Roman" w:cs="Times New Roman"/>
                <w:b/>
              </w:rPr>
              <w:t>Name:            )</w:t>
            </w: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83BACD" w14:textId="77777777" w:rsidR="00DD31CF" w:rsidRDefault="00DD31CF" w:rsidP="00C261B7">
            <w:pPr>
              <w:tabs>
                <w:tab w:val="left" w:pos="1230"/>
              </w:tabs>
              <w:rPr>
                <w:rFonts w:ascii="Times New Roman" w:hAnsi="Times New Roman" w:cs="Times New Roman"/>
                <w:b/>
                <w:lang w:eastAsia="zh-HK"/>
              </w:rPr>
            </w:pPr>
          </w:p>
        </w:tc>
        <w:tc>
          <w:tcPr>
            <w:tcW w:w="4360" w:type="dxa"/>
            <w:tcBorders>
              <w:top w:val="single" w:sz="4" w:space="0" w:color="auto"/>
              <w:left w:val="single" w:sz="4" w:space="0" w:color="FFFFFF" w:themeColor="background1"/>
              <w:bottom w:val="single" w:sz="4" w:space="0" w:color="FFFFFF" w:themeColor="background1"/>
              <w:right w:val="single" w:sz="4" w:space="0" w:color="FFFFFF" w:themeColor="background1"/>
            </w:tcBorders>
            <w:hideMark/>
          </w:tcPr>
          <w:p w14:paraId="5883BACE" w14:textId="77777777" w:rsidR="00DD31CF" w:rsidRDefault="00DD31CF" w:rsidP="00C261B7">
            <w:pPr>
              <w:tabs>
                <w:tab w:val="left" w:pos="1230"/>
              </w:tabs>
              <w:jc w:val="center"/>
              <w:rPr>
                <w:rFonts w:ascii="Times New Roman" w:hAnsi="Times New Roman" w:cs="Times New Roman"/>
                <w:b/>
                <w:lang w:eastAsia="zh-HK"/>
              </w:rPr>
            </w:pPr>
            <w:r>
              <w:rPr>
                <w:rFonts w:ascii="Times New Roman" w:hAnsi="Times New Roman" w:cs="Times New Roman"/>
                <w:b/>
                <w:lang w:eastAsia="zh-HK"/>
              </w:rPr>
              <w:t>Date</w:t>
            </w:r>
          </w:p>
        </w:tc>
      </w:tr>
    </w:tbl>
    <w:p w14:paraId="5883BAD0" w14:textId="77777777" w:rsidR="00DD31CF" w:rsidRDefault="00DD31CF" w:rsidP="00D9071D"/>
    <w:p w14:paraId="5883BAD1" w14:textId="77777777" w:rsidR="00BF44EE" w:rsidRDefault="00BF44EE" w:rsidP="00BF44EE">
      <w:pPr>
        <w:jc w:val="center"/>
      </w:pPr>
    </w:p>
    <w:sectPr w:rsidR="00BF44EE">
      <w:headerReference w:type="default" r:id="rId11"/>
      <w:footerReference w:type="default" r:id="rId12"/>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3BAD4" w14:textId="77777777" w:rsidR="00CC1B26" w:rsidRDefault="00CC1B26" w:rsidP="00D9071D">
      <w:r>
        <w:separator/>
      </w:r>
    </w:p>
  </w:endnote>
  <w:endnote w:type="continuationSeparator" w:id="0">
    <w:p w14:paraId="5883BAD5" w14:textId="77777777" w:rsidR="00CC1B26" w:rsidRDefault="00CC1B26" w:rsidP="00D90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2443066"/>
      <w:docPartObj>
        <w:docPartGallery w:val="Page Numbers (Bottom of Page)"/>
        <w:docPartUnique/>
      </w:docPartObj>
    </w:sdtPr>
    <w:sdtEndPr/>
    <w:sdtContent>
      <w:p w14:paraId="5883BAD8" w14:textId="77777777" w:rsidR="00D9071D" w:rsidRDefault="00D9071D">
        <w:pPr>
          <w:pStyle w:val="Footer"/>
          <w:jc w:val="center"/>
        </w:pPr>
        <w:r>
          <w:fldChar w:fldCharType="begin"/>
        </w:r>
        <w:r>
          <w:instrText>PAGE   \* MERGEFORMAT</w:instrText>
        </w:r>
        <w:r>
          <w:fldChar w:fldCharType="separate"/>
        </w:r>
        <w:r w:rsidR="00577E42" w:rsidRPr="00577E42">
          <w:rPr>
            <w:noProof/>
            <w:lang w:val="zh-TW"/>
          </w:rPr>
          <w:t>4</w:t>
        </w:r>
        <w:r>
          <w:fldChar w:fldCharType="end"/>
        </w:r>
      </w:p>
    </w:sdtContent>
  </w:sdt>
  <w:p w14:paraId="5883BAD9" w14:textId="77777777" w:rsidR="00D9071D" w:rsidRDefault="00D90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3BAD2" w14:textId="77777777" w:rsidR="00CC1B26" w:rsidRDefault="00CC1B26" w:rsidP="00D9071D">
      <w:r>
        <w:separator/>
      </w:r>
    </w:p>
  </w:footnote>
  <w:footnote w:type="continuationSeparator" w:id="0">
    <w:p w14:paraId="5883BAD3" w14:textId="77777777" w:rsidR="00CC1B26" w:rsidRDefault="00CC1B26" w:rsidP="00D907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3BAD6" w14:textId="77777777" w:rsidR="00582797" w:rsidRDefault="00582797" w:rsidP="00582797">
    <w:pPr>
      <w:jc w:val="center"/>
    </w:pPr>
    <w:r>
      <w:rPr>
        <w:noProof/>
      </w:rPr>
      <w:drawing>
        <wp:inline distT="0" distB="0" distL="0" distR="0" wp14:anchorId="5883BADA" wp14:editId="5883BADB">
          <wp:extent cx="2771322" cy="512434"/>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U_standard full colou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58911" cy="528630"/>
                  </a:xfrm>
                  <a:prstGeom prst="rect">
                    <a:avLst/>
                  </a:prstGeom>
                </pic:spPr>
              </pic:pic>
            </a:graphicData>
          </a:graphic>
        </wp:inline>
      </w:drawing>
    </w:r>
  </w:p>
  <w:p w14:paraId="5883BAD7" w14:textId="77777777" w:rsidR="00582797" w:rsidRDefault="00582797" w:rsidP="005827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C03782"/>
    <w:multiLevelType w:val="hybridMultilevel"/>
    <w:tmpl w:val="46548CBE"/>
    <w:lvl w:ilvl="0" w:tplc="9926C0C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50D7D37"/>
    <w:multiLevelType w:val="hybridMultilevel"/>
    <w:tmpl w:val="E1E80B34"/>
    <w:lvl w:ilvl="0" w:tplc="E0E0B140">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5BEB16BB"/>
    <w:multiLevelType w:val="hybridMultilevel"/>
    <w:tmpl w:val="71008A94"/>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MDQzMzY2MjY2tjBX0lEKTi0uzszPAykwrgUAeEK9XiwAAAA="/>
  </w:docVars>
  <w:rsids>
    <w:rsidRoot w:val="00BF44EE"/>
    <w:rsid w:val="00300552"/>
    <w:rsid w:val="003A463E"/>
    <w:rsid w:val="003E2F14"/>
    <w:rsid w:val="00512CF7"/>
    <w:rsid w:val="00577E42"/>
    <w:rsid w:val="00582797"/>
    <w:rsid w:val="00665B40"/>
    <w:rsid w:val="007A2C59"/>
    <w:rsid w:val="00843E33"/>
    <w:rsid w:val="0098529A"/>
    <w:rsid w:val="009C3E00"/>
    <w:rsid w:val="00A61BDC"/>
    <w:rsid w:val="00AC5445"/>
    <w:rsid w:val="00BF44EE"/>
    <w:rsid w:val="00CC1B26"/>
    <w:rsid w:val="00CD778B"/>
    <w:rsid w:val="00D71A85"/>
    <w:rsid w:val="00D9071D"/>
    <w:rsid w:val="00DB2E7A"/>
    <w:rsid w:val="00DD31CF"/>
    <w:rsid w:val="00E271DF"/>
    <w:rsid w:val="00E500D7"/>
    <w:rsid w:val="00E731F3"/>
    <w:rsid w:val="00EB13B1"/>
    <w:rsid w:val="00F44C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83BA38"/>
  <w15:chartTrackingRefBased/>
  <w15:docId w15:val="{A6F96F9A-357E-481D-A9A3-D7C88550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52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529A"/>
    <w:pPr>
      <w:ind w:leftChars="200" w:left="480"/>
    </w:pPr>
  </w:style>
  <w:style w:type="paragraph" w:styleId="Header">
    <w:name w:val="header"/>
    <w:basedOn w:val="Normal"/>
    <w:link w:val="HeaderChar"/>
    <w:uiPriority w:val="99"/>
    <w:unhideWhenUsed/>
    <w:rsid w:val="00D9071D"/>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D9071D"/>
    <w:rPr>
      <w:sz w:val="20"/>
      <w:szCs w:val="20"/>
    </w:rPr>
  </w:style>
  <w:style w:type="paragraph" w:styleId="Footer">
    <w:name w:val="footer"/>
    <w:basedOn w:val="Normal"/>
    <w:link w:val="FooterChar"/>
    <w:uiPriority w:val="99"/>
    <w:unhideWhenUsed/>
    <w:rsid w:val="00D9071D"/>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D9071D"/>
    <w:rPr>
      <w:sz w:val="20"/>
      <w:szCs w:val="20"/>
    </w:rPr>
  </w:style>
  <w:style w:type="character" w:styleId="Hyperlink">
    <w:name w:val="Hyperlink"/>
    <w:basedOn w:val="DefaultParagraphFont"/>
    <w:uiPriority w:val="99"/>
    <w:unhideWhenUsed/>
    <w:rsid w:val="007A2C59"/>
    <w:rPr>
      <w:color w:val="0563C1" w:themeColor="hyperlink"/>
      <w:u w:val="single"/>
    </w:rPr>
  </w:style>
  <w:style w:type="character" w:customStyle="1" w:styleId="1">
    <w:name w:val="未解析的提及項目1"/>
    <w:basedOn w:val="DefaultParagraphFont"/>
    <w:uiPriority w:val="99"/>
    <w:semiHidden/>
    <w:unhideWhenUsed/>
    <w:rsid w:val="007A2C59"/>
    <w:rPr>
      <w:color w:val="808080"/>
      <w:shd w:val="clear" w:color="auto" w:fill="E6E6E6"/>
    </w:rPr>
  </w:style>
  <w:style w:type="paragraph" w:styleId="BalloonText">
    <w:name w:val="Balloon Text"/>
    <w:basedOn w:val="Normal"/>
    <w:link w:val="BalloonTextChar"/>
    <w:uiPriority w:val="99"/>
    <w:semiHidden/>
    <w:unhideWhenUsed/>
    <w:rsid w:val="0058279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8279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414533">
      <w:bodyDiv w:val="1"/>
      <w:marLeft w:val="0"/>
      <w:marRight w:val="0"/>
      <w:marTop w:val="0"/>
      <w:marBottom w:val="0"/>
      <w:divBdr>
        <w:top w:val="none" w:sz="0" w:space="0" w:color="auto"/>
        <w:left w:val="none" w:sz="0" w:space="0" w:color="auto"/>
        <w:bottom w:val="none" w:sz="0" w:space="0" w:color="auto"/>
        <w:right w:val="none" w:sz="0" w:space="0" w:color="auto"/>
      </w:divBdr>
    </w:div>
    <w:div w:id="1609586733">
      <w:bodyDiv w:val="1"/>
      <w:marLeft w:val="0"/>
      <w:marRight w:val="0"/>
      <w:marTop w:val="0"/>
      <w:marBottom w:val="0"/>
      <w:divBdr>
        <w:top w:val="none" w:sz="0" w:space="0" w:color="auto"/>
        <w:left w:val="none" w:sz="0" w:space="0" w:color="auto"/>
        <w:bottom w:val="none" w:sz="0" w:space="0" w:color="auto"/>
        <w:right w:val="none" w:sz="0" w:space="0" w:color="auto"/>
      </w:divBdr>
    </w:div>
    <w:div w:id="2106680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lei@ln.edu.h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63E869CF6B7F45851EA250449C2BE2" ma:contentTypeVersion="35" ma:contentTypeDescription="Create a new document." ma:contentTypeScope="" ma:versionID="4316e20605c041cc41590b233b959b36">
  <xsd:schema xmlns:xsd="http://www.w3.org/2001/XMLSchema" xmlns:xs="http://www.w3.org/2001/XMLSchema" xmlns:p="http://schemas.microsoft.com/office/2006/metadata/properties" xmlns:ns3="c4a2af33-7975-4b35-bdb7-f553876364b0" xmlns:ns4="518c3b1a-fb9d-45b7-9019-f3f983540a7b" targetNamespace="http://schemas.microsoft.com/office/2006/metadata/properties" ma:root="true" ma:fieldsID="c5ca14bb537f6ee91c229fd184f60562" ns3:_="" ns4:_="">
    <xsd:import namespace="c4a2af33-7975-4b35-bdb7-f553876364b0"/>
    <xsd:import namespace="518c3b1a-fb9d-45b7-9019-f3f983540a7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a2af33-7975-4b35-bdb7-f553876364b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3" nillable="true" ma:displayName="Math Settings" ma:internalName="Math_Settings">
      <xsd:simpleType>
        <xsd:restriction base="dms:Text"/>
      </xsd:simpleType>
    </xsd:element>
    <xsd:element name="DefaultSectionNames" ma:index="24" nillable="true" ma:displayName="Default Section Names" ma:internalName="DefaultSectionNames">
      <xsd:simpleType>
        <xsd:restriction base="dms:Note">
          <xsd:maxLength value="255"/>
        </xsd:restriction>
      </xsd:simpleType>
    </xsd:element>
    <xsd:element name="Templates" ma:index="25" nillable="true" ma:displayName="Templates" ma:internalName="Templates">
      <xsd:simpleType>
        <xsd:restriction base="dms:Note">
          <xsd:maxLength value="255"/>
        </xsd:restriction>
      </xsd:simpleType>
    </xsd:element>
    <xsd:element name="Teachers" ma:index="2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9" nillable="true" ma:displayName="Invited Teachers" ma:internalName="Invited_Teachers">
      <xsd:simpleType>
        <xsd:restriction base="dms:Note">
          <xsd:maxLength value="255"/>
        </xsd:restriction>
      </xsd:simpleType>
    </xsd:element>
    <xsd:element name="Invited_Students" ma:index="30" nillable="true" ma:displayName="Invited Students" ma:internalName="Invited_Students">
      <xsd:simpleType>
        <xsd:restriction base="dms:Note">
          <xsd:maxLength value="255"/>
        </xsd:restriction>
      </xsd:simpleType>
    </xsd:element>
    <xsd:element name="Self_Registration_Enabled" ma:index="31" nillable="true" ma:displayName="Self Registration Enabled" ma:internalName="Self_Registration_Enabled">
      <xsd:simpleType>
        <xsd:restriction base="dms:Boolean"/>
      </xsd:simpleType>
    </xsd:element>
    <xsd:element name="Has_Teacher_Only_SectionGroup" ma:index="32" nillable="true" ma:displayName="Has Teacher Only SectionGroup" ma:internalName="Has_Teacher_Only_SectionGroup">
      <xsd:simpleType>
        <xsd:restriction base="dms:Boolean"/>
      </xsd:simpleType>
    </xsd:element>
    <xsd:element name="Is_Collaboration_Space_Locked" ma:index="33" nillable="true" ma:displayName="Is Collaboration Space Locked" ma:internalName="Is_Collaboration_Space_Locked">
      <xsd:simpleType>
        <xsd:restriction base="dms:Boolean"/>
      </xsd:simpleType>
    </xsd:element>
    <xsd:element name="IsNotebookLocked" ma:index="34" nillable="true" ma:displayName="Is Notebook Locked" ma:internalName="IsNotebookLocked">
      <xsd:simpleType>
        <xsd:restriction base="dms:Boolea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element name="MediaLengthInSeconds" ma:index="39" nillable="true" ma:displayName="Length (seconds)" ma:internalName="MediaLengthInSeconds" ma:readOnly="true">
      <xsd:simpleType>
        <xsd:restriction base="dms:Unknown"/>
      </xsd:simpleType>
    </xsd:element>
    <xsd:element name="_activity" ma:index="40" nillable="true" ma:displayName="_activity" ma:hidden="true" ma:internalName="_activity">
      <xsd:simpleType>
        <xsd:restriction base="dms:Note"/>
      </xsd:simpleType>
    </xsd:element>
    <xsd:element name="MediaServiceObjectDetectorVersions" ma:index="41" nillable="true" ma:displayName="MediaServiceObjectDetectorVersions" ma:description="" ma:hidden="true" ma:indexed="true" ma:internalName="MediaServiceObjectDetectorVersions" ma:readOnly="true">
      <xsd:simpleType>
        <xsd:restriction base="dms:Text"/>
      </xsd:simpleType>
    </xsd:element>
    <xsd:element name="MediaServiceSystemTags" ma:index="4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8c3b1a-fb9d-45b7-9019-f3f983540a7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vited_Students xmlns="c4a2af33-7975-4b35-bdb7-f553876364b0" xsi:nil="true"/>
    <IsNotebookLocked xmlns="c4a2af33-7975-4b35-bdb7-f553876364b0" xsi:nil="true"/>
    <Self_Registration_Enabled xmlns="c4a2af33-7975-4b35-bdb7-f553876364b0" xsi:nil="true"/>
    <FolderType xmlns="c4a2af33-7975-4b35-bdb7-f553876364b0" xsi:nil="true"/>
    <CultureName xmlns="c4a2af33-7975-4b35-bdb7-f553876364b0" xsi:nil="true"/>
    <Student_Groups xmlns="c4a2af33-7975-4b35-bdb7-f553876364b0">
      <UserInfo>
        <DisplayName/>
        <AccountId xsi:nil="true"/>
        <AccountType/>
      </UserInfo>
    </Student_Groups>
    <DefaultSectionNames xmlns="c4a2af33-7975-4b35-bdb7-f553876364b0" xsi:nil="true"/>
    <Templates xmlns="c4a2af33-7975-4b35-bdb7-f553876364b0" xsi:nil="true"/>
    <NotebookType xmlns="c4a2af33-7975-4b35-bdb7-f553876364b0" xsi:nil="true"/>
    <Teachers xmlns="c4a2af33-7975-4b35-bdb7-f553876364b0">
      <UserInfo>
        <DisplayName/>
        <AccountId xsi:nil="true"/>
        <AccountType/>
      </UserInfo>
    </Teachers>
    <TeamsChannelId xmlns="c4a2af33-7975-4b35-bdb7-f553876364b0" xsi:nil="true"/>
    <Invited_Teachers xmlns="c4a2af33-7975-4b35-bdb7-f553876364b0" xsi:nil="true"/>
    <_activity xmlns="c4a2af33-7975-4b35-bdb7-f553876364b0" xsi:nil="true"/>
    <Math_Settings xmlns="c4a2af33-7975-4b35-bdb7-f553876364b0" xsi:nil="true"/>
    <Has_Teacher_Only_SectionGroup xmlns="c4a2af33-7975-4b35-bdb7-f553876364b0" xsi:nil="true"/>
    <Owner xmlns="c4a2af33-7975-4b35-bdb7-f553876364b0">
      <UserInfo>
        <DisplayName/>
        <AccountId xsi:nil="true"/>
        <AccountType/>
      </UserInfo>
    </Owner>
    <Students xmlns="c4a2af33-7975-4b35-bdb7-f553876364b0">
      <UserInfo>
        <DisplayName/>
        <AccountId xsi:nil="true"/>
        <AccountType/>
      </UserInfo>
    </Students>
    <AppVersion xmlns="c4a2af33-7975-4b35-bdb7-f553876364b0" xsi:nil="true"/>
    <Is_Collaboration_Space_Locked xmlns="c4a2af33-7975-4b35-bdb7-f553876364b0" xsi:nil="true"/>
  </documentManagement>
</p:properties>
</file>

<file path=customXml/itemProps1.xml><?xml version="1.0" encoding="utf-8"?>
<ds:datastoreItem xmlns:ds="http://schemas.openxmlformats.org/officeDocument/2006/customXml" ds:itemID="{23E32843-F2C2-46F9-81F5-025BFA9F96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a2af33-7975-4b35-bdb7-f553876364b0"/>
    <ds:schemaRef ds:uri="518c3b1a-fb9d-45b7-9019-f3f983540a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6962E9-2CE7-456E-9F05-101248A6457E}">
  <ds:schemaRefs>
    <ds:schemaRef ds:uri="http://schemas.microsoft.com/sharepoint/v3/contenttype/forms"/>
  </ds:schemaRefs>
</ds:datastoreItem>
</file>

<file path=customXml/itemProps3.xml><?xml version="1.0" encoding="utf-8"?>
<ds:datastoreItem xmlns:ds="http://schemas.openxmlformats.org/officeDocument/2006/customXml" ds:itemID="{CEDD4CAB-C3CA-44BE-9562-08837AAB920D}">
  <ds:schemaRefs>
    <ds:schemaRef ds:uri="http://schemas.microsoft.com/office/2006/metadata/properties"/>
    <ds:schemaRef ds:uri="http://www.w3.org/XML/1998/namespace"/>
    <ds:schemaRef ds:uri="http://schemas.microsoft.com/office/2006/documentManagement/types"/>
    <ds:schemaRef ds:uri="http://purl.org/dc/terms/"/>
    <ds:schemaRef ds:uri="518c3b1a-fb9d-45b7-9019-f3f983540a7b"/>
    <ds:schemaRef ds:uri="http://schemas.openxmlformats.org/package/2006/metadata/core-properties"/>
    <ds:schemaRef ds:uri="http://purl.org/dc/elements/1.1/"/>
    <ds:schemaRef ds:uri="http://schemas.microsoft.com/office/infopath/2007/PartnerControls"/>
    <ds:schemaRef ds:uri="c4a2af33-7975-4b35-bdb7-f553876364b0"/>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0</Words>
  <Characters>314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Wing Fung Chad</dc:creator>
  <cp:keywords/>
  <dc:description/>
  <cp:lastModifiedBy>CHAN Wing Fung Chad</cp:lastModifiedBy>
  <cp:revision>2</cp:revision>
  <dcterms:created xsi:type="dcterms:W3CDTF">2023-11-10T05:31:00Z</dcterms:created>
  <dcterms:modified xsi:type="dcterms:W3CDTF">2023-11-10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c7ce0bc-1ec2-41cb-8ddc-b020b80710b7_Enabled">
    <vt:lpwstr>true</vt:lpwstr>
  </property>
  <property fmtid="{D5CDD505-2E9C-101B-9397-08002B2CF9AE}" pid="3" name="MSIP_Label_0c7ce0bc-1ec2-41cb-8ddc-b020b80710b7_SetDate">
    <vt:lpwstr>2023-11-10T05:30:19Z</vt:lpwstr>
  </property>
  <property fmtid="{D5CDD505-2E9C-101B-9397-08002B2CF9AE}" pid="4" name="MSIP_Label_0c7ce0bc-1ec2-41cb-8ddc-b020b80710b7_Method">
    <vt:lpwstr>Standard</vt:lpwstr>
  </property>
  <property fmtid="{D5CDD505-2E9C-101B-9397-08002B2CF9AE}" pid="5" name="MSIP_Label_0c7ce0bc-1ec2-41cb-8ddc-b020b80710b7_Name">
    <vt:lpwstr>Restricted (Internal data)</vt:lpwstr>
  </property>
  <property fmtid="{D5CDD505-2E9C-101B-9397-08002B2CF9AE}" pid="6" name="MSIP_Label_0c7ce0bc-1ec2-41cb-8ddc-b020b80710b7_SiteId">
    <vt:lpwstr>fe90179d-8207-4cb2-8834-0ce27ee0162d</vt:lpwstr>
  </property>
  <property fmtid="{D5CDD505-2E9C-101B-9397-08002B2CF9AE}" pid="7" name="MSIP_Label_0c7ce0bc-1ec2-41cb-8ddc-b020b80710b7_ActionId">
    <vt:lpwstr>7ae5561a-da08-4bea-b3ed-f2e2e83ccf3c</vt:lpwstr>
  </property>
  <property fmtid="{D5CDD505-2E9C-101B-9397-08002B2CF9AE}" pid="8" name="MSIP_Label_0c7ce0bc-1ec2-41cb-8ddc-b020b80710b7_ContentBits">
    <vt:lpwstr>0</vt:lpwstr>
  </property>
  <property fmtid="{D5CDD505-2E9C-101B-9397-08002B2CF9AE}" pid="9" name="ContentTypeId">
    <vt:lpwstr>0x010100A463E869CF6B7F45851EA250449C2BE2</vt:lpwstr>
  </property>
</Properties>
</file>